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8C4F9" w14:textId="77777777" w:rsidR="00734361" w:rsidRDefault="00734361" w:rsidP="0067759A"/>
    <w:p w14:paraId="0FFA139C" w14:textId="68D71976" w:rsidR="007F7DAC" w:rsidRPr="0067759A" w:rsidRDefault="007F7DAC" w:rsidP="0067759A">
      <w:pPr>
        <w:pStyle w:val="Title"/>
      </w:pPr>
      <w:r w:rsidRPr="0067759A">
        <w:t xml:space="preserve">Enhanced Access </w:t>
      </w:r>
      <w:r w:rsidR="00267D9B" w:rsidRPr="0067759A">
        <w:t>Grant</w:t>
      </w:r>
      <w:r w:rsidRPr="0067759A">
        <w:t xml:space="preserve"> - Application Form </w:t>
      </w:r>
    </w:p>
    <w:p w14:paraId="0FFA139D" w14:textId="77777777" w:rsidR="007F7DAC" w:rsidRPr="00734361" w:rsidRDefault="009B71C1" w:rsidP="0067759A">
      <w:pPr>
        <w:pStyle w:val="Heading1"/>
      </w:pPr>
      <w:r w:rsidRPr="00734361">
        <w:t>Instructions</w:t>
      </w:r>
    </w:p>
    <w:p w14:paraId="0FFA139E" w14:textId="77777777" w:rsidR="007F7DAC" w:rsidRPr="00734361" w:rsidRDefault="000242AC" w:rsidP="0067759A">
      <w:pPr>
        <w:pStyle w:val="ListBullet"/>
        <w:numPr>
          <w:ilvl w:val="0"/>
          <w:numId w:val="3"/>
        </w:numPr>
      </w:pPr>
      <w:r w:rsidRPr="00734361">
        <w:t>R</w:t>
      </w:r>
      <w:r w:rsidR="007F7DAC" w:rsidRPr="00734361">
        <w:t xml:space="preserve">efer to Guidelines for Applicants before completing this application. </w:t>
      </w:r>
    </w:p>
    <w:p w14:paraId="0FFA13A0" w14:textId="706B141F" w:rsidR="007F7DAC" w:rsidRDefault="00E47DE1" w:rsidP="0067759A">
      <w:pPr>
        <w:pStyle w:val="ListBullet"/>
        <w:numPr>
          <w:ilvl w:val="0"/>
          <w:numId w:val="3"/>
        </w:numPr>
      </w:pPr>
      <w:r w:rsidRPr="00734361">
        <w:t xml:space="preserve">Type </w:t>
      </w:r>
      <w:r w:rsidR="004C389F" w:rsidRPr="00734361">
        <w:t>in</w:t>
      </w:r>
      <w:r w:rsidR="007F7DAC" w:rsidRPr="00734361">
        <w:t xml:space="preserve"> the</w:t>
      </w:r>
      <w:r w:rsidR="00A713F1">
        <w:t xml:space="preserve"> </w:t>
      </w:r>
      <w:r w:rsidR="000242AC" w:rsidRPr="00734361">
        <w:t>boxes to supply information. T</w:t>
      </w:r>
      <w:r w:rsidR="007F7DAC" w:rsidRPr="00734361">
        <w:t xml:space="preserve">he boxes expand to </w:t>
      </w:r>
      <w:r w:rsidR="001763DE" w:rsidRPr="00734361">
        <w:t>fi</w:t>
      </w:r>
      <w:r w:rsidR="00B12A78" w:rsidRPr="00734361">
        <w:t>t what you want to write</w:t>
      </w:r>
      <w:r w:rsidR="007F7DAC" w:rsidRPr="00734361">
        <w:t xml:space="preserve">. </w:t>
      </w:r>
    </w:p>
    <w:p w14:paraId="3EDE9D3D" w14:textId="77777777" w:rsidR="0067759A" w:rsidRPr="00734361" w:rsidRDefault="0067759A" w:rsidP="0067759A">
      <w:pPr>
        <w:pStyle w:val="ListBulle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9"/>
      </w:tblGrid>
      <w:tr w:rsidR="007F7DAC" w:rsidRPr="00734361" w14:paraId="0FFA13A2" w14:textId="77777777" w:rsidTr="008E49DF">
        <w:tc>
          <w:tcPr>
            <w:tcW w:w="9629" w:type="dxa"/>
            <w:tcBorders>
              <w:bottom w:val="single" w:sz="8" w:space="0" w:color="auto"/>
            </w:tcBorders>
            <w:shd w:val="clear" w:color="auto" w:fill="E6E6E6"/>
          </w:tcPr>
          <w:p w14:paraId="0FFA13A1" w14:textId="77777777" w:rsidR="007F7DAC" w:rsidRPr="00734361" w:rsidRDefault="007F7DAC" w:rsidP="0067759A">
            <w:pPr>
              <w:pStyle w:val="Heading1"/>
            </w:pPr>
            <w:r w:rsidRPr="00734361">
              <w:t xml:space="preserve">Section A: Applicant Details  </w:t>
            </w:r>
          </w:p>
        </w:tc>
      </w:tr>
      <w:tr w:rsidR="008E49DF" w:rsidRPr="00734361" w14:paraId="592D9927" w14:textId="77777777" w:rsidTr="008E49DF">
        <w:trPr>
          <w:trHeight w:val="584"/>
        </w:trPr>
        <w:tc>
          <w:tcPr>
            <w:tcW w:w="9629" w:type="dxa"/>
            <w:tcBorders>
              <w:bottom w:val="single" w:sz="8" w:space="0" w:color="auto"/>
            </w:tcBorders>
            <w:shd w:val="clear" w:color="auto" w:fill="auto"/>
          </w:tcPr>
          <w:p w14:paraId="0D6A84E0" w14:textId="77777777" w:rsidR="008E49DF" w:rsidRPr="00734361" w:rsidRDefault="008E49DF" w:rsidP="0067759A">
            <w:pPr>
              <w:pStyle w:val="Tabletext"/>
            </w:pPr>
            <w:r w:rsidRPr="00734361">
              <w:t xml:space="preserve">A1. Full legal name of individual or organisation: </w:t>
            </w:r>
          </w:p>
          <w:p w14:paraId="1766ADFE" w14:textId="77777777" w:rsidR="008E49DF" w:rsidRPr="00734361" w:rsidRDefault="008E49DF" w:rsidP="0067759A">
            <w:pPr>
              <w:pStyle w:val="StyleTableheading11pt"/>
            </w:pPr>
          </w:p>
        </w:tc>
      </w:tr>
      <w:tr w:rsidR="008E49DF" w:rsidRPr="00734361" w14:paraId="4BACBEBB" w14:textId="77777777" w:rsidTr="008E49DF">
        <w:tc>
          <w:tcPr>
            <w:tcW w:w="9629" w:type="dxa"/>
            <w:tcBorders>
              <w:bottom w:val="single" w:sz="8" w:space="0" w:color="auto"/>
            </w:tcBorders>
            <w:shd w:val="clear" w:color="auto" w:fill="auto"/>
          </w:tcPr>
          <w:p w14:paraId="111ACE64" w14:textId="77777777" w:rsidR="008E49DF" w:rsidRPr="00734361" w:rsidRDefault="008E49DF" w:rsidP="0067759A">
            <w:pPr>
              <w:pStyle w:val="Tabletext"/>
            </w:pPr>
            <w:r w:rsidRPr="00734361">
              <w:t xml:space="preserve">A2. Postal address: </w:t>
            </w:r>
          </w:p>
          <w:p w14:paraId="212709C4" w14:textId="77777777" w:rsidR="008E49DF" w:rsidRPr="00734361" w:rsidRDefault="008E49DF" w:rsidP="0067759A">
            <w:pPr>
              <w:pStyle w:val="Tabletext"/>
            </w:pPr>
          </w:p>
          <w:p w14:paraId="49C5301B" w14:textId="77777777" w:rsidR="008E49DF" w:rsidRPr="00734361" w:rsidRDefault="008E49DF" w:rsidP="0067759A">
            <w:pPr>
              <w:pStyle w:val="Tabletext"/>
            </w:pPr>
          </w:p>
          <w:p w14:paraId="2E2B3C15" w14:textId="71AE60D1" w:rsidR="008E49DF" w:rsidRPr="00734361" w:rsidRDefault="008E49DF" w:rsidP="0067759A">
            <w:pPr>
              <w:pStyle w:val="Tabletext"/>
            </w:pPr>
          </w:p>
        </w:tc>
      </w:tr>
      <w:tr w:rsidR="008E49DF" w:rsidRPr="00734361" w14:paraId="3B0A621F" w14:textId="77777777" w:rsidTr="008E49DF">
        <w:tc>
          <w:tcPr>
            <w:tcW w:w="9629" w:type="dxa"/>
            <w:tcBorders>
              <w:bottom w:val="single" w:sz="8" w:space="0" w:color="auto"/>
            </w:tcBorders>
            <w:shd w:val="clear" w:color="auto" w:fill="auto"/>
          </w:tcPr>
          <w:p w14:paraId="4C6C9D42" w14:textId="77777777" w:rsidR="008E49DF" w:rsidRPr="00734361" w:rsidRDefault="008E49DF" w:rsidP="0067759A">
            <w:pPr>
              <w:pStyle w:val="Tabletext"/>
            </w:pPr>
            <w:r w:rsidRPr="00734361">
              <w:t>A3. Name of person submitting this application:</w:t>
            </w:r>
          </w:p>
          <w:p w14:paraId="7993ED7A" w14:textId="77777777" w:rsidR="008E49DF" w:rsidRPr="00734361" w:rsidRDefault="008E49DF" w:rsidP="0067759A">
            <w:pPr>
              <w:pStyle w:val="Tabletext"/>
            </w:pPr>
          </w:p>
        </w:tc>
      </w:tr>
      <w:tr w:rsidR="008E49DF" w:rsidRPr="00734361" w14:paraId="26A49F8C" w14:textId="77777777" w:rsidTr="008E49DF">
        <w:tc>
          <w:tcPr>
            <w:tcW w:w="9629" w:type="dxa"/>
            <w:tcBorders>
              <w:bottom w:val="single" w:sz="8" w:space="0" w:color="auto"/>
            </w:tcBorders>
            <w:shd w:val="clear" w:color="auto" w:fill="auto"/>
          </w:tcPr>
          <w:p w14:paraId="7DD9B906" w14:textId="77777777" w:rsidR="008E49DF" w:rsidRPr="00734361" w:rsidRDefault="008E49DF" w:rsidP="0067759A">
            <w:pPr>
              <w:pStyle w:val="Tabletext"/>
            </w:pPr>
            <w:r w:rsidRPr="00734361">
              <w:t xml:space="preserve">A4. Telephone: </w:t>
            </w:r>
          </w:p>
          <w:p w14:paraId="69DEE283" w14:textId="77777777" w:rsidR="008E49DF" w:rsidRPr="00734361" w:rsidRDefault="008E49DF" w:rsidP="0067759A">
            <w:pPr>
              <w:pStyle w:val="Tabletext"/>
            </w:pPr>
          </w:p>
        </w:tc>
      </w:tr>
      <w:tr w:rsidR="008E49DF" w:rsidRPr="00734361" w14:paraId="71AFBE36" w14:textId="77777777" w:rsidTr="008E49DF">
        <w:tc>
          <w:tcPr>
            <w:tcW w:w="9629" w:type="dxa"/>
            <w:tcBorders>
              <w:bottom w:val="single" w:sz="8" w:space="0" w:color="auto"/>
            </w:tcBorders>
            <w:shd w:val="clear" w:color="auto" w:fill="auto"/>
          </w:tcPr>
          <w:p w14:paraId="548DD4F9" w14:textId="77777777" w:rsidR="008E49DF" w:rsidRPr="00734361" w:rsidRDefault="008E49DF" w:rsidP="0067759A">
            <w:pPr>
              <w:pStyle w:val="Tabletext"/>
            </w:pPr>
            <w:r w:rsidRPr="00734361">
              <w:t>A5. Email address:</w:t>
            </w:r>
          </w:p>
          <w:p w14:paraId="3A30801D" w14:textId="77777777" w:rsidR="008E49DF" w:rsidRPr="00734361" w:rsidRDefault="008E49DF" w:rsidP="0067759A">
            <w:pPr>
              <w:pStyle w:val="Tabletext"/>
            </w:pPr>
          </w:p>
        </w:tc>
      </w:tr>
      <w:tr w:rsidR="008E49DF" w:rsidRPr="00734361" w14:paraId="0C22A3DF" w14:textId="77777777" w:rsidTr="008E49DF">
        <w:trPr>
          <w:trHeight w:val="353"/>
        </w:trPr>
        <w:tc>
          <w:tcPr>
            <w:tcW w:w="9629" w:type="dxa"/>
            <w:tcBorders>
              <w:top w:val="single" w:sz="8" w:space="0" w:color="auto"/>
            </w:tcBorders>
          </w:tcPr>
          <w:p w14:paraId="24695B5A" w14:textId="0379DC2B" w:rsidR="008E49DF" w:rsidRPr="00734361" w:rsidRDefault="008E49DF" w:rsidP="0067759A">
            <w:pPr>
              <w:pStyle w:val="Tabletext"/>
            </w:pPr>
            <w:r w:rsidRPr="00734361">
              <w:rPr>
                <w:b/>
              </w:rPr>
              <w:t xml:space="preserve">A6. </w:t>
            </w:r>
            <w:r w:rsidRPr="00734361">
              <w:rPr>
                <w:bCs/>
              </w:rPr>
              <w:t>Is the applicant GST registered?</w:t>
            </w:r>
            <w:r w:rsidRPr="00734361">
              <w:tab/>
            </w:r>
            <w:r w:rsidRPr="00734361">
              <w:tab/>
            </w:r>
            <w:r w:rsidRPr="00734361">
              <w:tab/>
            </w:r>
            <w:r w:rsidRPr="00734361">
              <w:tab/>
              <w:t>YES / NO (delete as appropriate)</w:t>
            </w:r>
          </w:p>
          <w:p w14:paraId="6FE64223" w14:textId="77777777" w:rsidR="008E49DF" w:rsidRDefault="008E49DF" w:rsidP="0067759A">
            <w:pPr>
              <w:pStyle w:val="Tabletext"/>
            </w:pPr>
            <w:r w:rsidRPr="00734361">
              <w:t>GST registration number (if YES):</w:t>
            </w:r>
          </w:p>
          <w:p w14:paraId="1EC524D4" w14:textId="7A642B83" w:rsidR="0067759A" w:rsidRPr="00734361" w:rsidRDefault="0067759A" w:rsidP="0067759A">
            <w:pPr>
              <w:pStyle w:val="Tabletext"/>
            </w:pPr>
          </w:p>
        </w:tc>
      </w:tr>
      <w:tr w:rsidR="008E49DF" w:rsidRPr="00734361" w14:paraId="54BE4960" w14:textId="77777777" w:rsidTr="00E13078">
        <w:trPr>
          <w:trHeight w:val="353"/>
        </w:trPr>
        <w:tc>
          <w:tcPr>
            <w:tcW w:w="9629" w:type="dxa"/>
          </w:tcPr>
          <w:p w14:paraId="46A31B89" w14:textId="77777777" w:rsidR="008E49DF" w:rsidRDefault="008E49DF" w:rsidP="0067759A">
            <w:pPr>
              <w:pStyle w:val="Tabletext"/>
            </w:pPr>
            <w:r w:rsidRPr="00734361">
              <w:t>A7. Charity registration Number (if applicable):</w:t>
            </w:r>
          </w:p>
          <w:p w14:paraId="62E3B5B2" w14:textId="02AD1FA1" w:rsidR="0067759A" w:rsidRPr="00734361" w:rsidRDefault="0067759A" w:rsidP="0067759A">
            <w:pPr>
              <w:pStyle w:val="Tabletext"/>
            </w:pPr>
          </w:p>
        </w:tc>
      </w:tr>
    </w:tbl>
    <w:p w14:paraId="0FFA13B1" w14:textId="64A0E262" w:rsidR="00734361" w:rsidRDefault="00734361" w:rsidP="0067759A"/>
    <w:p w14:paraId="0B19B7D3" w14:textId="77777777" w:rsidR="00734361" w:rsidRDefault="00734361" w:rsidP="0067759A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9"/>
      </w:tblGrid>
      <w:tr w:rsidR="007F7DAC" w:rsidRPr="00734361" w14:paraId="0FFA13B4" w14:textId="77777777" w:rsidTr="009C3BD2">
        <w:tc>
          <w:tcPr>
            <w:tcW w:w="9629" w:type="dxa"/>
            <w:shd w:val="clear" w:color="auto" w:fill="E6E6E6"/>
          </w:tcPr>
          <w:p w14:paraId="0FFA13B2" w14:textId="77777777" w:rsidR="007F7DAC" w:rsidRPr="00734361" w:rsidRDefault="007F7DAC" w:rsidP="0067759A">
            <w:pPr>
              <w:pStyle w:val="Heading1"/>
            </w:pPr>
            <w:r w:rsidRPr="00734361">
              <w:lastRenderedPageBreak/>
              <w:br w:type="page"/>
              <w:t xml:space="preserve">Section B: Project </w:t>
            </w:r>
            <w:r w:rsidRPr="0067759A">
              <w:t>Summary</w:t>
            </w:r>
            <w:r w:rsidRPr="00734361">
              <w:t xml:space="preserve"> </w:t>
            </w:r>
          </w:p>
          <w:p w14:paraId="0FFA13B3" w14:textId="77C07F96" w:rsidR="008207A3" w:rsidRPr="00734361" w:rsidRDefault="008207A3" w:rsidP="0067759A">
            <w:pPr>
              <w:pStyle w:val="Tableheading"/>
            </w:pPr>
            <w:r w:rsidRPr="00734361">
              <w:t xml:space="preserve">Use comment </w:t>
            </w:r>
            <w:r w:rsidR="000242AC" w:rsidRPr="00734361">
              <w:t xml:space="preserve">boxes </w:t>
            </w:r>
            <w:r w:rsidR="009B71C1" w:rsidRPr="00734361">
              <w:t xml:space="preserve">to give </w:t>
            </w:r>
            <w:r w:rsidR="00734361">
              <w:t>Herenga ā Nuku</w:t>
            </w:r>
            <w:r w:rsidR="009B71C1" w:rsidRPr="00734361">
              <w:t xml:space="preserve"> a fuller understanding of the project and the need for it.</w:t>
            </w:r>
          </w:p>
        </w:tc>
      </w:tr>
      <w:tr w:rsidR="00F92E2C" w:rsidRPr="00734361" w14:paraId="0FFA13B7" w14:textId="77777777" w:rsidTr="009C3BD2">
        <w:tc>
          <w:tcPr>
            <w:tcW w:w="9629" w:type="dxa"/>
          </w:tcPr>
          <w:p w14:paraId="0FFA13B5" w14:textId="77777777" w:rsidR="00F92E2C" w:rsidRPr="00734361" w:rsidRDefault="00F92E2C" w:rsidP="0067759A">
            <w:pPr>
              <w:pStyle w:val="Tabletext"/>
              <w:rPr>
                <w:b/>
              </w:rPr>
            </w:pPr>
            <w:r w:rsidRPr="00734361">
              <w:rPr>
                <w:b/>
              </w:rPr>
              <w:t xml:space="preserve">B1. </w:t>
            </w:r>
            <w:r w:rsidRPr="00734361">
              <w:t>Project name</w:t>
            </w:r>
          </w:p>
          <w:p w14:paraId="0FFA13B6" w14:textId="4D8BF353" w:rsidR="00F92E2C" w:rsidRPr="00734361" w:rsidRDefault="00F92E2C" w:rsidP="0067759A">
            <w:pPr>
              <w:pStyle w:val="Tabletext"/>
            </w:pPr>
          </w:p>
        </w:tc>
      </w:tr>
      <w:tr w:rsidR="0004722D" w:rsidRPr="00734361" w14:paraId="0FFA13BA" w14:textId="77777777" w:rsidTr="009C3BD2">
        <w:trPr>
          <w:trHeight w:val="608"/>
        </w:trPr>
        <w:tc>
          <w:tcPr>
            <w:tcW w:w="9629" w:type="dxa"/>
          </w:tcPr>
          <w:p w14:paraId="0FFA13B8" w14:textId="77777777" w:rsidR="0004722D" w:rsidRPr="00734361" w:rsidRDefault="0004722D" w:rsidP="0067759A">
            <w:pPr>
              <w:pStyle w:val="Tabletext"/>
            </w:pPr>
            <w:r w:rsidRPr="00734361">
              <w:rPr>
                <w:b/>
              </w:rPr>
              <w:t xml:space="preserve">B2. </w:t>
            </w:r>
            <w:r w:rsidRPr="00734361">
              <w:t>Project location</w:t>
            </w:r>
          </w:p>
          <w:p w14:paraId="0FFA13B9" w14:textId="0D028D66" w:rsidR="0004722D" w:rsidRPr="00734361" w:rsidRDefault="0004722D" w:rsidP="0067759A">
            <w:pPr>
              <w:pStyle w:val="Tabletext"/>
            </w:pPr>
          </w:p>
        </w:tc>
      </w:tr>
      <w:tr w:rsidR="0004722D" w:rsidRPr="00734361" w14:paraId="0FFA13BD" w14:textId="77777777" w:rsidTr="009C3BD2">
        <w:trPr>
          <w:trHeight w:val="608"/>
        </w:trPr>
        <w:tc>
          <w:tcPr>
            <w:tcW w:w="9629" w:type="dxa"/>
          </w:tcPr>
          <w:p w14:paraId="0E9F2C5B" w14:textId="751C1942" w:rsidR="00C35C6B" w:rsidRPr="00734361" w:rsidRDefault="0004722D" w:rsidP="0067759A">
            <w:pPr>
              <w:pStyle w:val="Tabletext"/>
            </w:pPr>
            <w:r w:rsidRPr="00734361">
              <w:rPr>
                <w:b/>
              </w:rPr>
              <w:t xml:space="preserve">B3. </w:t>
            </w:r>
            <w:r w:rsidRPr="00734361">
              <w:t>Brief description</w:t>
            </w:r>
          </w:p>
          <w:p w14:paraId="74C4795F" w14:textId="77777777" w:rsidR="00FF6E73" w:rsidRPr="00734361" w:rsidRDefault="00FF6E73" w:rsidP="0067759A">
            <w:pPr>
              <w:pStyle w:val="Tabletext"/>
            </w:pPr>
          </w:p>
          <w:p w14:paraId="7E4E50AD" w14:textId="7D29C49B" w:rsidR="008E49DF" w:rsidRPr="00734361" w:rsidRDefault="008E49DF" w:rsidP="0067759A">
            <w:pPr>
              <w:pStyle w:val="Tabletext"/>
            </w:pPr>
          </w:p>
          <w:p w14:paraId="466859FB" w14:textId="2C50CCC6" w:rsidR="008E49DF" w:rsidRPr="00734361" w:rsidRDefault="008E49DF" w:rsidP="0067759A">
            <w:pPr>
              <w:pStyle w:val="Tabletext"/>
            </w:pPr>
          </w:p>
          <w:p w14:paraId="32CC928F" w14:textId="6D1F4E7D" w:rsidR="008E49DF" w:rsidRPr="00734361" w:rsidRDefault="008E49DF" w:rsidP="0067759A">
            <w:pPr>
              <w:pStyle w:val="Tabletext"/>
            </w:pPr>
          </w:p>
          <w:p w14:paraId="68757581" w14:textId="77777777" w:rsidR="008E49DF" w:rsidRPr="00734361" w:rsidRDefault="008E49DF" w:rsidP="0067759A">
            <w:pPr>
              <w:pStyle w:val="Tabletext"/>
            </w:pPr>
          </w:p>
          <w:p w14:paraId="0FFA13BC" w14:textId="1D79E5E6" w:rsidR="008E49DF" w:rsidRPr="00734361" w:rsidRDefault="008E49DF" w:rsidP="0067759A">
            <w:pPr>
              <w:pStyle w:val="Tabletext"/>
            </w:pPr>
          </w:p>
        </w:tc>
      </w:tr>
      <w:tr w:rsidR="009C3BD2" w:rsidRPr="00734361" w14:paraId="494331E7" w14:textId="77777777" w:rsidTr="009C3BD2">
        <w:tc>
          <w:tcPr>
            <w:tcW w:w="9629" w:type="dxa"/>
          </w:tcPr>
          <w:p w14:paraId="7C56005D" w14:textId="20524320" w:rsidR="00734361" w:rsidRPr="00734361" w:rsidRDefault="009C3BD2" w:rsidP="0067759A">
            <w:pPr>
              <w:pStyle w:val="Tabletext"/>
            </w:pPr>
            <w:r w:rsidRPr="00734361">
              <w:rPr>
                <w:b/>
              </w:rPr>
              <w:t xml:space="preserve">B4. </w:t>
            </w:r>
            <w:r w:rsidRPr="00734361">
              <w:t>Is access secured?</w:t>
            </w:r>
            <w:r w:rsidRPr="00734361">
              <w:tab/>
            </w:r>
            <w:r w:rsidRPr="00734361">
              <w:tab/>
            </w:r>
            <w:r w:rsidR="00FF1219" w:rsidRPr="00734361">
              <w:t xml:space="preserve">                 </w:t>
            </w:r>
            <w:r w:rsidRPr="00734361">
              <w:tab/>
            </w:r>
            <w:r w:rsidRPr="00734361">
              <w:tab/>
            </w:r>
            <w:r w:rsidR="009108D9" w:rsidRPr="00734361">
              <w:t xml:space="preserve">             YES / NO (delete as appropriate) </w:t>
            </w:r>
          </w:p>
          <w:p w14:paraId="5ED5FFE5" w14:textId="74ADD48B" w:rsidR="009C3BD2" w:rsidRDefault="00DB0E9B" w:rsidP="0067759A">
            <w:pPr>
              <w:pStyle w:val="Tabletext"/>
            </w:pPr>
            <w:r w:rsidRPr="00734361">
              <w:t>Comment</w:t>
            </w:r>
            <w:r w:rsidR="009108D9" w:rsidRPr="00734361">
              <w:t xml:space="preserve">: </w:t>
            </w:r>
          </w:p>
          <w:p w14:paraId="4BBFCFDB" w14:textId="0EE5F7D2" w:rsidR="00734361" w:rsidRDefault="00734361" w:rsidP="0067759A">
            <w:pPr>
              <w:pStyle w:val="Tabletext"/>
            </w:pPr>
          </w:p>
          <w:p w14:paraId="2760FAEC" w14:textId="77777777" w:rsidR="00734361" w:rsidRPr="00734361" w:rsidRDefault="00734361" w:rsidP="0067759A">
            <w:pPr>
              <w:pStyle w:val="Tabletext"/>
            </w:pPr>
          </w:p>
          <w:p w14:paraId="35EFBD70" w14:textId="2A2815B8" w:rsidR="008E49DF" w:rsidRPr="00734361" w:rsidRDefault="008E49DF" w:rsidP="0067759A">
            <w:pPr>
              <w:pStyle w:val="Tabletext"/>
            </w:pPr>
          </w:p>
        </w:tc>
      </w:tr>
      <w:tr w:rsidR="009C3BD2" w:rsidRPr="00734361" w14:paraId="0044A2FD" w14:textId="77777777" w:rsidTr="009C3BD2">
        <w:tc>
          <w:tcPr>
            <w:tcW w:w="9629" w:type="dxa"/>
          </w:tcPr>
          <w:p w14:paraId="11DBC493" w14:textId="202E03BE" w:rsidR="00734361" w:rsidRPr="00734361" w:rsidRDefault="009C3BD2" w:rsidP="0067759A">
            <w:pPr>
              <w:pStyle w:val="Tabletext"/>
            </w:pPr>
            <w:r w:rsidRPr="00734361">
              <w:rPr>
                <w:b/>
              </w:rPr>
              <w:t xml:space="preserve">B5. </w:t>
            </w:r>
            <w:r w:rsidRPr="00734361">
              <w:t>Is this a new project?</w:t>
            </w:r>
            <w:r w:rsidRPr="00734361">
              <w:tab/>
            </w:r>
            <w:r w:rsidR="00FF1219" w:rsidRPr="00734361">
              <w:t xml:space="preserve">                         </w:t>
            </w:r>
            <w:r w:rsidRPr="00734361">
              <w:tab/>
            </w:r>
            <w:r w:rsidRPr="00734361">
              <w:tab/>
            </w:r>
            <w:r w:rsidRPr="00734361">
              <w:tab/>
            </w:r>
            <w:r w:rsidR="009108D9" w:rsidRPr="00734361">
              <w:t xml:space="preserve">YES / NO (delete as appropriate) </w:t>
            </w:r>
          </w:p>
          <w:p w14:paraId="31F46265" w14:textId="1895EC0A" w:rsidR="009C3BD2" w:rsidRDefault="009C3BD2" w:rsidP="0067759A">
            <w:pPr>
              <w:pStyle w:val="Tabletext"/>
            </w:pPr>
            <w:r w:rsidRPr="00734361">
              <w:t>Comment</w:t>
            </w:r>
            <w:r w:rsidR="009108D9" w:rsidRPr="00734361">
              <w:t>:</w:t>
            </w:r>
          </w:p>
          <w:p w14:paraId="4A8CE930" w14:textId="77777777" w:rsidR="00734361" w:rsidRPr="00734361" w:rsidRDefault="00734361" w:rsidP="0067759A">
            <w:pPr>
              <w:pStyle w:val="Tabletext"/>
            </w:pPr>
          </w:p>
          <w:p w14:paraId="2B81B55B" w14:textId="77777777" w:rsidR="008E49DF" w:rsidRDefault="008E49DF" w:rsidP="0067759A">
            <w:pPr>
              <w:pStyle w:val="Tabletext"/>
            </w:pPr>
          </w:p>
          <w:p w14:paraId="052890B8" w14:textId="4E86FC16" w:rsidR="00734361" w:rsidRPr="00734361" w:rsidRDefault="00734361" w:rsidP="0067759A">
            <w:pPr>
              <w:pStyle w:val="Tabletext"/>
            </w:pPr>
          </w:p>
        </w:tc>
      </w:tr>
      <w:tr w:rsidR="009C3BD2" w:rsidRPr="00734361" w14:paraId="7CE61C18" w14:textId="77777777" w:rsidTr="009C3BD2">
        <w:tc>
          <w:tcPr>
            <w:tcW w:w="9629" w:type="dxa"/>
          </w:tcPr>
          <w:p w14:paraId="1E756D40" w14:textId="38188834" w:rsidR="00734361" w:rsidRPr="00734361" w:rsidRDefault="009C3BD2" w:rsidP="0067759A">
            <w:pPr>
              <w:pStyle w:val="Tabletext"/>
            </w:pPr>
            <w:r w:rsidRPr="00734361">
              <w:rPr>
                <w:b/>
              </w:rPr>
              <w:t xml:space="preserve">B6. </w:t>
            </w:r>
            <w:r w:rsidRPr="00734361">
              <w:t>Is this an enhancement to an existing project?</w:t>
            </w:r>
            <w:r w:rsidRPr="00734361">
              <w:tab/>
            </w:r>
            <w:r w:rsidRPr="00734361">
              <w:tab/>
            </w:r>
            <w:r w:rsidR="009108D9" w:rsidRPr="00734361">
              <w:t xml:space="preserve">YES / NO (delete as appropriate) </w:t>
            </w:r>
          </w:p>
          <w:p w14:paraId="5E5C17AC" w14:textId="77777777" w:rsidR="009C3BD2" w:rsidRPr="00734361" w:rsidRDefault="009C3BD2" w:rsidP="0067759A">
            <w:pPr>
              <w:pStyle w:val="Tabletext"/>
            </w:pPr>
            <w:r w:rsidRPr="00734361">
              <w:t>Comment</w:t>
            </w:r>
            <w:r w:rsidR="009108D9" w:rsidRPr="00734361">
              <w:t>:</w:t>
            </w:r>
          </w:p>
          <w:p w14:paraId="552D487F" w14:textId="2A1723F9" w:rsidR="008E49DF" w:rsidRDefault="008E49DF" w:rsidP="0067759A">
            <w:pPr>
              <w:pStyle w:val="Tabletext"/>
            </w:pPr>
          </w:p>
          <w:p w14:paraId="54CBDEF9" w14:textId="77777777" w:rsidR="00734361" w:rsidRDefault="00734361" w:rsidP="0067759A">
            <w:pPr>
              <w:pStyle w:val="Tabletext"/>
            </w:pPr>
          </w:p>
          <w:p w14:paraId="1706DA01" w14:textId="1ADAC110" w:rsidR="00734361" w:rsidRPr="00734361" w:rsidRDefault="00734361" w:rsidP="0067759A">
            <w:pPr>
              <w:pStyle w:val="Tabletext"/>
            </w:pPr>
          </w:p>
        </w:tc>
      </w:tr>
      <w:tr w:rsidR="009C3BD2" w:rsidRPr="00734361" w14:paraId="0FFA13C0" w14:textId="77777777" w:rsidTr="009C3BD2">
        <w:tc>
          <w:tcPr>
            <w:tcW w:w="9629" w:type="dxa"/>
          </w:tcPr>
          <w:p w14:paraId="0FFA13BE" w14:textId="19ECF63C" w:rsidR="009C3BD2" w:rsidRDefault="009C3BD2" w:rsidP="0067759A">
            <w:pPr>
              <w:pStyle w:val="Tabletext"/>
            </w:pPr>
            <w:r w:rsidRPr="00734361">
              <w:rPr>
                <w:b/>
              </w:rPr>
              <w:t xml:space="preserve">B7. </w:t>
            </w:r>
            <w:r w:rsidRPr="00734361">
              <w:t>Current project status</w:t>
            </w:r>
            <w:r w:rsidR="009108D9" w:rsidRPr="00734361">
              <w:t xml:space="preserve"> (delete as appropriate)</w:t>
            </w:r>
            <w:r w:rsidR="008E49DF" w:rsidRPr="00734361">
              <w:t>:</w:t>
            </w:r>
          </w:p>
          <w:p w14:paraId="32AF284D" w14:textId="77777777" w:rsidR="00734361" w:rsidRPr="00734361" w:rsidRDefault="00734361" w:rsidP="0067759A">
            <w:pPr>
              <w:pStyle w:val="Tabletext"/>
            </w:pPr>
          </w:p>
          <w:p w14:paraId="20698346" w14:textId="77777777" w:rsidR="009C3BD2" w:rsidRDefault="009C3BD2" w:rsidP="0067759A">
            <w:pPr>
              <w:pStyle w:val="Tabletext"/>
            </w:pPr>
            <w:bookmarkStart w:id="0" w:name="Dropdown5"/>
            <w:r w:rsidRPr="00734361">
              <w:t>Planning stage</w:t>
            </w:r>
            <w:bookmarkStart w:id="1" w:name="Check15"/>
            <w:r w:rsidRPr="00734361">
              <w:tab/>
            </w:r>
            <w:bookmarkEnd w:id="1"/>
            <w:r w:rsidR="009108D9" w:rsidRPr="00734361">
              <w:t xml:space="preserve">                                   </w:t>
            </w:r>
            <w:r w:rsidRPr="00734361">
              <w:t>Ready to start</w:t>
            </w:r>
            <w:bookmarkStart w:id="2" w:name="Check16"/>
            <w:r w:rsidRPr="00734361">
              <w:tab/>
            </w:r>
            <w:bookmarkEnd w:id="2"/>
            <w:r w:rsidR="009108D9" w:rsidRPr="00734361">
              <w:t xml:space="preserve">                   </w:t>
            </w:r>
            <w:r w:rsidRPr="00734361">
              <w:t xml:space="preserve">Commenced     </w:t>
            </w:r>
            <w:bookmarkEnd w:id="0"/>
            <w:r w:rsidRPr="00734361">
              <w:t xml:space="preserve"> </w:t>
            </w:r>
          </w:p>
          <w:p w14:paraId="0FFA13BF" w14:textId="2EEBA018" w:rsidR="00734361" w:rsidRPr="00734361" w:rsidRDefault="00734361" w:rsidP="0067759A">
            <w:pPr>
              <w:pStyle w:val="Tabletext"/>
            </w:pPr>
          </w:p>
        </w:tc>
      </w:tr>
      <w:tr w:rsidR="00A727F3" w:rsidRPr="00734361" w14:paraId="1901E92C" w14:textId="77777777" w:rsidTr="009C3BD2">
        <w:tc>
          <w:tcPr>
            <w:tcW w:w="9629" w:type="dxa"/>
          </w:tcPr>
          <w:p w14:paraId="2441705A" w14:textId="7FC95762" w:rsidR="00A727F3" w:rsidRPr="00734361" w:rsidRDefault="00A727F3" w:rsidP="0067759A">
            <w:pPr>
              <w:pStyle w:val="Tabletext"/>
            </w:pPr>
            <w:r w:rsidRPr="00734361">
              <w:rPr>
                <w:b/>
              </w:rPr>
              <w:t xml:space="preserve">B8. </w:t>
            </w:r>
            <w:r w:rsidRPr="00734361">
              <w:t>Does the project have support from mana whenua groups?</w:t>
            </w:r>
            <w:r w:rsidRPr="00734361">
              <w:tab/>
              <w:t xml:space="preserve">YES / NO (delete as appropriate) </w:t>
            </w:r>
          </w:p>
          <w:p w14:paraId="35D4B225" w14:textId="77777777" w:rsidR="003246F2" w:rsidRPr="00734361" w:rsidRDefault="003246F2" w:rsidP="0067759A">
            <w:pPr>
              <w:pStyle w:val="Tabletext"/>
            </w:pPr>
            <w:r w:rsidRPr="00734361">
              <w:t xml:space="preserve">(Mana whenua groups are iwi/hapū with ancestral relationships in specific areas in Aotearoa/NZ where they exercise customary authority.) </w:t>
            </w:r>
          </w:p>
          <w:p w14:paraId="02A66052" w14:textId="7F4FEBDD" w:rsidR="00734361" w:rsidRPr="00734361" w:rsidRDefault="00A727F3" w:rsidP="0067759A">
            <w:pPr>
              <w:pStyle w:val="Tabletext"/>
            </w:pPr>
            <w:r w:rsidRPr="00734361">
              <w:t>NB: Please include letters of support.</w:t>
            </w:r>
          </w:p>
          <w:p w14:paraId="69003439" w14:textId="45430721" w:rsidR="00A727F3" w:rsidRDefault="00A727F3" w:rsidP="0067759A">
            <w:pPr>
              <w:pStyle w:val="Tabletext"/>
            </w:pPr>
            <w:r w:rsidRPr="00734361">
              <w:t>Comment:</w:t>
            </w:r>
          </w:p>
          <w:p w14:paraId="286ABAF0" w14:textId="6CCD1A33" w:rsidR="00734361" w:rsidRDefault="00734361" w:rsidP="0067759A">
            <w:pPr>
              <w:pStyle w:val="Tabletext"/>
            </w:pPr>
          </w:p>
          <w:p w14:paraId="137317EE" w14:textId="77777777" w:rsidR="0067759A" w:rsidRPr="00734361" w:rsidRDefault="0067759A" w:rsidP="0067759A">
            <w:pPr>
              <w:pStyle w:val="Tabletext"/>
            </w:pPr>
          </w:p>
          <w:p w14:paraId="055E9835" w14:textId="1A1D16CB" w:rsidR="008E49DF" w:rsidRPr="00734361" w:rsidRDefault="008E49DF" w:rsidP="0067759A">
            <w:pPr>
              <w:pStyle w:val="Tabletext"/>
            </w:pPr>
          </w:p>
        </w:tc>
      </w:tr>
      <w:tr w:rsidR="009C3BD2" w:rsidRPr="00734361" w14:paraId="0FFA13C8" w14:textId="77777777" w:rsidTr="009C3BD2">
        <w:tc>
          <w:tcPr>
            <w:tcW w:w="9629" w:type="dxa"/>
          </w:tcPr>
          <w:p w14:paraId="5B0F601A" w14:textId="4169D39D" w:rsidR="009108D9" w:rsidRPr="00734361" w:rsidRDefault="00734361" w:rsidP="0067759A">
            <w:pPr>
              <w:pStyle w:val="Tabletext"/>
            </w:pPr>
            <w:r>
              <w:lastRenderedPageBreak/>
              <w:br w:type="page"/>
            </w:r>
            <w:r w:rsidR="009C3BD2" w:rsidRPr="00734361">
              <w:rPr>
                <w:b/>
              </w:rPr>
              <w:t>B</w:t>
            </w:r>
            <w:r w:rsidR="00A727F3" w:rsidRPr="00734361">
              <w:rPr>
                <w:b/>
              </w:rPr>
              <w:t>9</w:t>
            </w:r>
            <w:r w:rsidR="009C3BD2" w:rsidRPr="00734361">
              <w:rPr>
                <w:b/>
              </w:rPr>
              <w:t xml:space="preserve">. </w:t>
            </w:r>
            <w:r w:rsidR="009C3BD2" w:rsidRPr="00734361">
              <w:t>Does the project have local/regional authority support?</w:t>
            </w:r>
            <w:r w:rsidR="009C3BD2" w:rsidRPr="00734361">
              <w:tab/>
            </w:r>
            <w:r w:rsidR="009108D9" w:rsidRPr="00734361">
              <w:t xml:space="preserve">YES / NO (delete as appropriate) </w:t>
            </w:r>
          </w:p>
          <w:p w14:paraId="49B0DF2B" w14:textId="153076F2" w:rsidR="00734361" w:rsidRPr="00734361" w:rsidRDefault="00286D87" w:rsidP="0067759A">
            <w:pPr>
              <w:pStyle w:val="Tabletext"/>
            </w:pPr>
            <w:r w:rsidRPr="00734361">
              <w:t>NB: Please include letters of support.</w:t>
            </w:r>
          </w:p>
          <w:p w14:paraId="05769011" w14:textId="2AE73C52" w:rsidR="009C3BD2" w:rsidRDefault="009C3BD2" w:rsidP="0067759A">
            <w:pPr>
              <w:pStyle w:val="Tabletext"/>
            </w:pPr>
            <w:r w:rsidRPr="00734361">
              <w:t>Comment</w:t>
            </w:r>
            <w:r w:rsidR="009108D9" w:rsidRPr="00734361">
              <w:t>:</w:t>
            </w:r>
          </w:p>
          <w:p w14:paraId="0401D5C8" w14:textId="77777777" w:rsidR="00734361" w:rsidRPr="00734361" w:rsidRDefault="00734361" w:rsidP="0067759A">
            <w:pPr>
              <w:pStyle w:val="Tabletext"/>
            </w:pPr>
          </w:p>
          <w:p w14:paraId="0FFA13C7" w14:textId="47E05DAD" w:rsidR="008E49DF" w:rsidRPr="00734361" w:rsidRDefault="008E49DF" w:rsidP="0067759A">
            <w:pPr>
              <w:pStyle w:val="Tabletext"/>
            </w:pPr>
          </w:p>
        </w:tc>
      </w:tr>
      <w:tr w:rsidR="009C3BD2" w:rsidRPr="00734361" w14:paraId="0FFA13CA" w14:textId="77777777" w:rsidTr="009C3BD2">
        <w:tc>
          <w:tcPr>
            <w:tcW w:w="9629" w:type="dxa"/>
          </w:tcPr>
          <w:p w14:paraId="6A1BC8D0" w14:textId="378F8900" w:rsidR="00286D87" w:rsidRPr="00734361" w:rsidRDefault="009C3BD2" w:rsidP="0067759A">
            <w:pPr>
              <w:pStyle w:val="Tabletext"/>
            </w:pPr>
            <w:r w:rsidRPr="00734361">
              <w:rPr>
                <w:b/>
              </w:rPr>
              <w:t>B</w:t>
            </w:r>
            <w:r w:rsidR="00A727F3" w:rsidRPr="00734361">
              <w:rPr>
                <w:b/>
              </w:rPr>
              <w:t>10</w:t>
            </w:r>
            <w:r w:rsidRPr="00734361">
              <w:rPr>
                <w:b/>
              </w:rPr>
              <w:t xml:space="preserve">. </w:t>
            </w:r>
            <w:r w:rsidRPr="00734361">
              <w:t>Does the project have community support?</w:t>
            </w:r>
            <w:r w:rsidRPr="00734361">
              <w:rPr>
                <w:b/>
              </w:rPr>
              <w:tab/>
            </w:r>
            <w:r w:rsidRPr="00734361">
              <w:tab/>
            </w:r>
            <w:r w:rsidRPr="00734361">
              <w:tab/>
            </w:r>
            <w:r w:rsidR="009108D9" w:rsidRPr="00734361">
              <w:t>YES / NO (delete as appropriate)</w:t>
            </w:r>
          </w:p>
          <w:p w14:paraId="20F868B4" w14:textId="5290B9B0" w:rsidR="00734361" w:rsidRPr="00734361" w:rsidRDefault="00286D87" w:rsidP="0067759A">
            <w:pPr>
              <w:pStyle w:val="Tabletext"/>
            </w:pPr>
            <w:r w:rsidRPr="00734361">
              <w:t>NB: Please include letters of support.</w:t>
            </w:r>
            <w:r w:rsidR="009108D9" w:rsidRPr="00734361">
              <w:t xml:space="preserve"> </w:t>
            </w:r>
          </w:p>
          <w:p w14:paraId="73B05F83" w14:textId="77777777" w:rsidR="009C3BD2" w:rsidRPr="00734361" w:rsidRDefault="009C3BD2" w:rsidP="0067759A">
            <w:pPr>
              <w:pStyle w:val="Tabletext"/>
            </w:pPr>
            <w:r w:rsidRPr="00734361">
              <w:t>Comment</w:t>
            </w:r>
            <w:r w:rsidR="009108D9" w:rsidRPr="00734361">
              <w:t>:</w:t>
            </w:r>
          </w:p>
          <w:p w14:paraId="3A7DDB02" w14:textId="77777777" w:rsidR="008E49DF" w:rsidRDefault="008E49DF" w:rsidP="0067759A">
            <w:pPr>
              <w:pStyle w:val="Tabletext"/>
            </w:pPr>
          </w:p>
          <w:p w14:paraId="0FFA13C9" w14:textId="557311C7" w:rsidR="00734361" w:rsidRPr="00734361" w:rsidRDefault="00734361" w:rsidP="0067759A">
            <w:pPr>
              <w:pStyle w:val="Tabletext"/>
            </w:pPr>
          </w:p>
        </w:tc>
      </w:tr>
      <w:tr w:rsidR="009C3BD2" w:rsidRPr="00734361" w14:paraId="0FFA13CC" w14:textId="77777777" w:rsidTr="009C3BD2">
        <w:tc>
          <w:tcPr>
            <w:tcW w:w="9629" w:type="dxa"/>
          </w:tcPr>
          <w:p w14:paraId="2A7FFA43" w14:textId="4F303D5A" w:rsidR="009108D9" w:rsidRPr="00734361" w:rsidRDefault="009C3BD2" w:rsidP="0067759A">
            <w:pPr>
              <w:pStyle w:val="Tabletext"/>
            </w:pPr>
            <w:r w:rsidRPr="00734361">
              <w:rPr>
                <w:b/>
              </w:rPr>
              <w:t>B1</w:t>
            </w:r>
            <w:r w:rsidR="00797545" w:rsidRPr="00734361">
              <w:rPr>
                <w:b/>
              </w:rPr>
              <w:t>1</w:t>
            </w:r>
            <w:r w:rsidRPr="00734361">
              <w:rPr>
                <w:b/>
              </w:rPr>
              <w:t xml:space="preserve">. </w:t>
            </w:r>
            <w:r w:rsidRPr="00734361">
              <w:t>Does the project have any affected landowners’ support?</w:t>
            </w:r>
            <w:r w:rsidRPr="00734361">
              <w:tab/>
            </w:r>
            <w:r w:rsidR="009108D9" w:rsidRPr="00734361">
              <w:t xml:space="preserve">YES / NO (delete as appropriate) </w:t>
            </w:r>
          </w:p>
          <w:p w14:paraId="3EC8799A" w14:textId="03E3BB2F" w:rsidR="00734361" w:rsidRPr="00734361" w:rsidRDefault="003246F2" w:rsidP="0067759A">
            <w:pPr>
              <w:pStyle w:val="Tabletext"/>
            </w:pPr>
            <w:r w:rsidRPr="00734361">
              <w:t xml:space="preserve">NB: Please include letters of support. </w:t>
            </w:r>
          </w:p>
          <w:p w14:paraId="3913A24E" w14:textId="09479BCB" w:rsidR="009C3BD2" w:rsidRDefault="009C3BD2" w:rsidP="0067759A">
            <w:pPr>
              <w:pStyle w:val="Tabletext"/>
            </w:pPr>
            <w:r w:rsidRPr="00734361">
              <w:t>Comment</w:t>
            </w:r>
            <w:r w:rsidR="009108D9" w:rsidRPr="00734361">
              <w:t>:</w:t>
            </w:r>
          </w:p>
          <w:p w14:paraId="1B3079D7" w14:textId="77777777" w:rsidR="00734361" w:rsidRPr="00734361" w:rsidRDefault="00734361" w:rsidP="0067759A">
            <w:pPr>
              <w:pStyle w:val="Tabletext"/>
            </w:pPr>
          </w:p>
          <w:p w14:paraId="0FFA13CB" w14:textId="504D1B0D" w:rsidR="008E49DF" w:rsidRPr="00734361" w:rsidRDefault="008E49DF" w:rsidP="0067759A">
            <w:pPr>
              <w:pStyle w:val="Tabletext"/>
            </w:pPr>
          </w:p>
        </w:tc>
      </w:tr>
      <w:tr w:rsidR="009C3BD2" w:rsidRPr="00734361" w14:paraId="5C814F45" w14:textId="77777777" w:rsidTr="009C3BD2">
        <w:tc>
          <w:tcPr>
            <w:tcW w:w="9629" w:type="dxa"/>
          </w:tcPr>
          <w:p w14:paraId="637152C1" w14:textId="2A4B31D7" w:rsidR="009108D9" w:rsidRPr="00734361" w:rsidRDefault="009C3BD2" w:rsidP="0067759A">
            <w:pPr>
              <w:pStyle w:val="Tabletext"/>
            </w:pPr>
            <w:r w:rsidRPr="00734361">
              <w:rPr>
                <w:b/>
              </w:rPr>
              <w:t>B1</w:t>
            </w:r>
            <w:r w:rsidR="00797545" w:rsidRPr="00734361">
              <w:rPr>
                <w:b/>
              </w:rPr>
              <w:t>2</w:t>
            </w:r>
            <w:r w:rsidRPr="00734361">
              <w:rPr>
                <w:b/>
              </w:rPr>
              <w:t xml:space="preserve">. </w:t>
            </w:r>
            <w:r w:rsidRPr="00734361">
              <w:t>Are there other key contributors to the project?</w:t>
            </w:r>
            <w:r w:rsidR="00320BE5" w:rsidRPr="00734361">
              <w:tab/>
            </w:r>
            <w:r w:rsidR="00320BE5" w:rsidRPr="00734361">
              <w:tab/>
            </w:r>
            <w:r w:rsidR="009108D9" w:rsidRPr="00734361">
              <w:t xml:space="preserve">YES / NO (delete as appropriate) </w:t>
            </w:r>
          </w:p>
          <w:p w14:paraId="5F0E171B" w14:textId="616175F5" w:rsidR="00734361" w:rsidRPr="00734361" w:rsidRDefault="003246F2" w:rsidP="0067759A">
            <w:pPr>
              <w:pStyle w:val="Tabletext"/>
            </w:pPr>
            <w:r w:rsidRPr="00734361">
              <w:t xml:space="preserve">Please </w:t>
            </w:r>
            <w:r w:rsidR="0067759A" w:rsidRPr="00734361">
              <w:t>list and</w:t>
            </w:r>
            <w:r w:rsidRPr="00734361">
              <w:t xml:space="preserve"> provide details of their contribution.</w:t>
            </w:r>
          </w:p>
          <w:p w14:paraId="2B78F679" w14:textId="2DBEDE56" w:rsidR="009C3BD2" w:rsidRDefault="009C3BD2" w:rsidP="0067759A">
            <w:pPr>
              <w:pStyle w:val="Tabletext"/>
            </w:pPr>
            <w:r w:rsidRPr="00734361">
              <w:t>Comment</w:t>
            </w:r>
            <w:r w:rsidR="009108D9" w:rsidRPr="00734361">
              <w:t>:</w:t>
            </w:r>
          </w:p>
          <w:p w14:paraId="0E6449AF" w14:textId="77777777" w:rsidR="00734361" w:rsidRPr="00734361" w:rsidRDefault="00734361" w:rsidP="0067759A">
            <w:pPr>
              <w:pStyle w:val="Tabletext"/>
            </w:pPr>
          </w:p>
          <w:p w14:paraId="54EB2899" w14:textId="659BF7A9" w:rsidR="008E49DF" w:rsidRPr="00734361" w:rsidRDefault="008E49DF" w:rsidP="0067759A">
            <w:pPr>
              <w:pStyle w:val="Tabletext"/>
            </w:pPr>
          </w:p>
        </w:tc>
      </w:tr>
      <w:tr w:rsidR="009C3BD2" w:rsidRPr="00734361" w14:paraId="4E0705EB" w14:textId="77777777" w:rsidTr="009C3BD2">
        <w:tc>
          <w:tcPr>
            <w:tcW w:w="9629" w:type="dxa"/>
          </w:tcPr>
          <w:p w14:paraId="260C9E10" w14:textId="4D0EF647" w:rsidR="00734361" w:rsidRPr="00734361" w:rsidRDefault="009C3BD2" w:rsidP="0067759A">
            <w:pPr>
              <w:pStyle w:val="Tabletext"/>
            </w:pPr>
            <w:r w:rsidRPr="00734361">
              <w:rPr>
                <w:b/>
              </w:rPr>
              <w:t>B1</w:t>
            </w:r>
            <w:r w:rsidR="00797545" w:rsidRPr="00734361">
              <w:rPr>
                <w:b/>
              </w:rPr>
              <w:t>3</w:t>
            </w:r>
            <w:r w:rsidRPr="00734361">
              <w:rPr>
                <w:b/>
              </w:rPr>
              <w:t xml:space="preserve">. </w:t>
            </w:r>
            <w:r w:rsidRPr="00734361">
              <w:t>Does the project link to other projects in the area? Which?</w:t>
            </w:r>
            <w:r w:rsidRPr="00734361">
              <w:rPr>
                <w:b/>
              </w:rPr>
              <w:tab/>
            </w:r>
            <w:r w:rsidR="009108D9" w:rsidRPr="00734361">
              <w:t xml:space="preserve">YES / NO (delete as appropriate) </w:t>
            </w:r>
          </w:p>
          <w:p w14:paraId="1E46DCAF" w14:textId="386B7A25" w:rsidR="009C3BD2" w:rsidRDefault="009C3BD2" w:rsidP="0067759A">
            <w:pPr>
              <w:pStyle w:val="Tabletext"/>
            </w:pPr>
            <w:r w:rsidRPr="00734361">
              <w:t>Comment</w:t>
            </w:r>
            <w:r w:rsidR="009108D9" w:rsidRPr="00734361">
              <w:t>:</w:t>
            </w:r>
          </w:p>
          <w:p w14:paraId="0E39A06E" w14:textId="77777777" w:rsidR="00734361" w:rsidRPr="00734361" w:rsidRDefault="00734361" w:rsidP="0067759A">
            <w:pPr>
              <w:pStyle w:val="Tabletext"/>
            </w:pPr>
          </w:p>
          <w:p w14:paraId="6318EB48" w14:textId="1AF403EA" w:rsidR="008E49DF" w:rsidRPr="00734361" w:rsidRDefault="008E49DF" w:rsidP="0067759A">
            <w:pPr>
              <w:pStyle w:val="Tabletext"/>
            </w:pPr>
          </w:p>
        </w:tc>
      </w:tr>
      <w:tr w:rsidR="009C3BD2" w:rsidRPr="00734361" w14:paraId="0FFA13CE" w14:textId="77777777" w:rsidTr="009C3BD2">
        <w:tc>
          <w:tcPr>
            <w:tcW w:w="9629" w:type="dxa"/>
          </w:tcPr>
          <w:p w14:paraId="038086D2" w14:textId="14F66F0D" w:rsidR="009108D9" w:rsidRPr="00734361" w:rsidRDefault="00A710F9" w:rsidP="0067759A">
            <w:pPr>
              <w:pStyle w:val="Tabletext"/>
            </w:pPr>
            <w:r w:rsidRPr="00734361">
              <w:rPr>
                <w:b/>
              </w:rPr>
              <w:t>B1</w:t>
            </w:r>
            <w:r w:rsidR="00797545" w:rsidRPr="00734361">
              <w:rPr>
                <w:b/>
              </w:rPr>
              <w:t>4</w:t>
            </w:r>
            <w:r w:rsidR="009C3BD2" w:rsidRPr="00734361">
              <w:rPr>
                <w:b/>
              </w:rPr>
              <w:t xml:space="preserve">. </w:t>
            </w:r>
            <w:r w:rsidR="009C3BD2" w:rsidRPr="00734361">
              <w:t>Has ongoing maintenance been planned and agreed with the party responsible for carrying out the work?</w:t>
            </w:r>
            <w:r w:rsidR="00320BE5" w:rsidRPr="00734361">
              <w:t xml:space="preserve"> </w:t>
            </w:r>
            <w:r w:rsidR="00320BE5" w:rsidRPr="00734361">
              <w:tab/>
            </w:r>
            <w:r w:rsidR="00320BE5" w:rsidRPr="00734361">
              <w:tab/>
            </w:r>
            <w:r w:rsidR="00320BE5" w:rsidRPr="00734361">
              <w:tab/>
            </w:r>
            <w:r w:rsidR="00320BE5" w:rsidRPr="00734361">
              <w:tab/>
            </w:r>
            <w:r w:rsidR="00320BE5" w:rsidRPr="00734361">
              <w:tab/>
            </w:r>
            <w:r w:rsidR="00320BE5" w:rsidRPr="00734361">
              <w:tab/>
            </w:r>
            <w:r w:rsidR="00320BE5" w:rsidRPr="00734361">
              <w:tab/>
            </w:r>
            <w:r w:rsidR="00320BE5" w:rsidRPr="00734361">
              <w:tab/>
            </w:r>
            <w:r w:rsidR="009108D9" w:rsidRPr="00734361">
              <w:t xml:space="preserve">YES / NO (delete as appropriate) </w:t>
            </w:r>
          </w:p>
          <w:p w14:paraId="043DC737" w14:textId="53CC5E46" w:rsidR="009C3BD2" w:rsidRDefault="009C3BD2" w:rsidP="0067759A">
            <w:pPr>
              <w:pStyle w:val="Tabletext"/>
            </w:pPr>
            <w:r w:rsidRPr="00734361">
              <w:t>Comment</w:t>
            </w:r>
            <w:r w:rsidR="009108D9" w:rsidRPr="00734361">
              <w:t>:</w:t>
            </w:r>
          </w:p>
          <w:p w14:paraId="624973C0" w14:textId="77777777" w:rsidR="00734361" w:rsidRPr="00734361" w:rsidRDefault="00734361" w:rsidP="0067759A">
            <w:pPr>
              <w:pStyle w:val="Tabletext"/>
            </w:pPr>
          </w:p>
          <w:p w14:paraId="0FFA13CD" w14:textId="5A943EE5" w:rsidR="008E49DF" w:rsidRPr="00734361" w:rsidRDefault="008E49DF" w:rsidP="0067759A">
            <w:pPr>
              <w:pStyle w:val="Tabletext"/>
            </w:pPr>
          </w:p>
        </w:tc>
      </w:tr>
      <w:tr w:rsidR="00BF5817" w:rsidRPr="00734361" w14:paraId="1055DBCD" w14:textId="77777777" w:rsidTr="009C3BD2">
        <w:tc>
          <w:tcPr>
            <w:tcW w:w="9629" w:type="dxa"/>
          </w:tcPr>
          <w:p w14:paraId="7B6119A8" w14:textId="692F9C60" w:rsidR="00BF5817" w:rsidRPr="00734361" w:rsidRDefault="00BF5817" w:rsidP="0067759A">
            <w:pPr>
              <w:pStyle w:val="Tabletext"/>
            </w:pPr>
            <w:r w:rsidRPr="00734361">
              <w:rPr>
                <w:b/>
              </w:rPr>
              <w:t>B1</w:t>
            </w:r>
            <w:r w:rsidR="00797545" w:rsidRPr="00734361">
              <w:rPr>
                <w:b/>
              </w:rPr>
              <w:t>5</w:t>
            </w:r>
            <w:r w:rsidRPr="00734361">
              <w:rPr>
                <w:b/>
              </w:rPr>
              <w:t xml:space="preserve">. </w:t>
            </w:r>
            <w:r w:rsidRPr="00734361">
              <w:t xml:space="preserve">If you receive </w:t>
            </w:r>
            <w:r w:rsidR="00F85739" w:rsidRPr="00734361">
              <w:t>an</w:t>
            </w:r>
            <w:r w:rsidRPr="00734361">
              <w:t xml:space="preserve"> Enhanced </w:t>
            </w:r>
            <w:r w:rsidR="0067759A" w:rsidRPr="00734361">
              <w:t>Access Grant,</w:t>
            </w:r>
            <w:r w:rsidRPr="00734361">
              <w:t xml:space="preserve"> how do you propose to acknowledge the support of </w:t>
            </w:r>
            <w:r w:rsidR="0067759A">
              <w:t>Herenga ā Nuku</w:t>
            </w:r>
            <w:r w:rsidR="0067759A" w:rsidRPr="00734361">
              <w:t xml:space="preserve"> </w:t>
            </w:r>
            <w:r w:rsidRPr="00734361">
              <w:t>(</w:t>
            </w:r>
            <w:r w:rsidR="0067759A" w:rsidRPr="00734361">
              <w:t>e.g.</w:t>
            </w:r>
            <w:r w:rsidRPr="00734361">
              <w:t xml:space="preserve"> media release; public event; </w:t>
            </w:r>
            <w:r w:rsidR="0067759A">
              <w:t>Herenga ā Nuku</w:t>
            </w:r>
            <w:r w:rsidRPr="00734361">
              <w:t xml:space="preserve"> logo used)?</w:t>
            </w:r>
          </w:p>
          <w:p w14:paraId="77E51373" w14:textId="77777777" w:rsidR="003246F2" w:rsidRPr="00734361" w:rsidRDefault="003246F2" w:rsidP="0067759A">
            <w:pPr>
              <w:pStyle w:val="Tabletext"/>
            </w:pPr>
          </w:p>
          <w:p w14:paraId="5D9050EF" w14:textId="77777777" w:rsidR="008E49DF" w:rsidRDefault="008E49DF" w:rsidP="0067759A">
            <w:pPr>
              <w:pStyle w:val="Tabletext"/>
            </w:pPr>
          </w:p>
          <w:p w14:paraId="08A3D603" w14:textId="36EA822A" w:rsidR="00734361" w:rsidRPr="00734361" w:rsidRDefault="00734361" w:rsidP="0067759A">
            <w:pPr>
              <w:pStyle w:val="Tabletext"/>
            </w:pPr>
          </w:p>
        </w:tc>
      </w:tr>
      <w:tr w:rsidR="009C3BD2" w:rsidRPr="00734361" w14:paraId="0FFA13D5" w14:textId="77777777" w:rsidTr="009C3BD2">
        <w:tc>
          <w:tcPr>
            <w:tcW w:w="9629" w:type="dxa"/>
          </w:tcPr>
          <w:p w14:paraId="0FFA13D3" w14:textId="2CB748ED" w:rsidR="009C3BD2" w:rsidRPr="00734361" w:rsidRDefault="009C3BD2" w:rsidP="0067759A">
            <w:pPr>
              <w:pStyle w:val="Tabletext"/>
              <w:rPr>
                <w:b/>
              </w:rPr>
            </w:pPr>
            <w:r w:rsidRPr="00734361">
              <w:rPr>
                <w:b/>
              </w:rPr>
              <w:t>B1</w:t>
            </w:r>
            <w:r w:rsidR="00797545" w:rsidRPr="00734361">
              <w:rPr>
                <w:b/>
              </w:rPr>
              <w:t>6</w:t>
            </w:r>
            <w:r w:rsidRPr="00734361">
              <w:rPr>
                <w:b/>
              </w:rPr>
              <w:t xml:space="preserve">. </w:t>
            </w:r>
            <w:r w:rsidRPr="00734361">
              <w:t>Any additional comments can be added here.</w:t>
            </w:r>
            <w:r w:rsidRPr="00734361">
              <w:rPr>
                <w:b/>
              </w:rPr>
              <w:t xml:space="preserve"> </w:t>
            </w:r>
          </w:p>
          <w:p w14:paraId="7459E3CA" w14:textId="047DCC33" w:rsidR="009C3BD2" w:rsidRDefault="009C3BD2" w:rsidP="0067759A">
            <w:pPr>
              <w:pStyle w:val="Tabletext"/>
            </w:pPr>
          </w:p>
          <w:p w14:paraId="690F7F2A" w14:textId="77777777" w:rsidR="00734361" w:rsidRPr="00734361" w:rsidRDefault="00734361" w:rsidP="0067759A">
            <w:pPr>
              <w:pStyle w:val="Tabletext"/>
            </w:pPr>
          </w:p>
          <w:p w14:paraId="0FFA13D4" w14:textId="51102B4C" w:rsidR="008E49DF" w:rsidRPr="00734361" w:rsidRDefault="008E49DF" w:rsidP="0067759A">
            <w:pPr>
              <w:pStyle w:val="Tabletext"/>
            </w:pPr>
          </w:p>
        </w:tc>
      </w:tr>
      <w:tr w:rsidR="009C3BD2" w:rsidRPr="00734361" w14:paraId="0FFA13D7" w14:textId="77777777" w:rsidTr="009C3BD2">
        <w:tc>
          <w:tcPr>
            <w:tcW w:w="9629" w:type="dxa"/>
          </w:tcPr>
          <w:p w14:paraId="0FFA13D6" w14:textId="49812952" w:rsidR="009C3BD2" w:rsidRPr="00734361" w:rsidRDefault="009C3BD2" w:rsidP="0067759A">
            <w:pPr>
              <w:pStyle w:val="Tabletext"/>
              <w:rPr>
                <w:b/>
              </w:rPr>
            </w:pPr>
            <w:r w:rsidRPr="00734361">
              <w:rPr>
                <w:b/>
              </w:rPr>
              <w:t>B1</w:t>
            </w:r>
            <w:r w:rsidR="00797545" w:rsidRPr="00734361">
              <w:rPr>
                <w:b/>
              </w:rPr>
              <w:t>7</w:t>
            </w:r>
            <w:r w:rsidRPr="00734361">
              <w:rPr>
                <w:b/>
              </w:rPr>
              <w:t>.</w:t>
            </w:r>
            <w:r w:rsidRPr="00734361">
              <w:t xml:space="preserve"> The total cost</w:t>
            </w:r>
            <w:r w:rsidRPr="00734361">
              <w:rPr>
                <w:b/>
              </w:rPr>
              <w:t xml:space="preserve"> (GST exclusive)</w:t>
            </w:r>
            <w:r w:rsidRPr="00734361">
              <w:t xml:space="preserve"> of the project is</w:t>
            </w:r>
            <w:r w:rsidR="003246F2" w:rsidRPr="00734361">
              <w:t>:</w:t>
            </w:r>
            <w:r w:rsidRPr="00734361">
              <w:t xml:space="preserve"> </w:t>
            </w:r>
            <w:r w:rsidRPr="00734361">
              <w:tab/>
            </w:r>
          </w:p>
        </w:tc>
      </w:tr>
      <w:tr w:rsidR="009C3BD2" w:rsidRPr="00734361" w14:paraId="0FFA13D9" w14:textId="77777777" w:rsidTr="009C3BD2">
        <w:tc>
          <w:tcPr>
            <w:tcW w:w="9629" w:type="dxa"/>
          </w:tcPr>
          <w:p w14:paraId="0FFA13D8" w14:textId="59855EDF" w:rsidR="009C3BD2" w:rsidRPr="00734361" w:rsidRDefault="009C3BD2" w:rsidP="0067759A">
            <w:pPr>
              <w:pStyle w:val="Tabletext"/>
            </w:pPr>
            <w:r w:rsidRPr="00734361">
              <w:rPr>
                <w:b/>
              </w:rPr>
              <w:t>B1</w:t>
            </w:r>
            <w:r w:rsidR="00797545" w:rsidRPr="00734361">
              <w:rPr>
                <w:b/>
              </w:rPr>
              <w:t>8</w:t>
            </w:r>
            <w:r w:rsidRPr="00734361">
              <w:rPr>
                <w:b/>
              </w:rPr>
              <w:t>.</w:t>
            </w:r>
            <w:r w:rsidRPr="00734361">
              <w:t xml:space="preserve"> Contributions/funding (</w:t>
            </w:r>
            <w:r w:rsidRPr="00734361">
              <w:rPr>
                <w:b/>
              </w:rPr>
              <w:t>GST exclusive)</w:t>
            </w:r>
            <w:r w:rsidRPr="00734361">
              <w:t xml:space="preserve"> from </w:t>
            </w:r>
            <w:r w:rsidRPr="00734361">
              <w:rPr>
                <w:b/>
              </w:rPr>
              <w:t>other</w:t>
            </w:r>
            <w:r w:rsidRPr="00734361">
              <w:t xml:space="preserve"> sources is</w:t>
            </w:r>
            <w:r w:rsidR="003246F2" w:rsidRPr="00734361">
              <w:t>:</w:t>
            </w:r>
            <w:r w:rsidRPr="00734361">
              <w:tab/>
            </w:r>
            <w:r w:rsidRPr="00734361">
              <w:tab/>
            </w:r>
            <w:r w:rsidRPr="00734361">
              <w:tab/>
            </w:r>
          </w:p>
        </w:tc>
      </w:tr>
      <w:tr w:rsidR="009C3BD2" w:rsidRPr="00734361" w14:paraId="0FFA13DB" w14:textId="77777777" w:rsidTr="009C3BD2">
        <w:tc>
          <w:tcPr>
            <w:tcW w:w="9629" w:type="dxa"/>
          </w:tcPr>
          <w:p w14:paraId="0FFA13DA" w14:textId="5F134E3B" w:rsidR="009C3BD2" w:rsidRPr="00734361" w:rsidRDefault="009C3BD2" w:rsidP="0067759A">
            <w:pPr>
              <w:pStyle w:val="Tabletext"/>
            </w:pPr>
            <w:r w:rsidRPr="00734361">
              <w:t>B1</w:t>
            </w:r>
            <w:r w:rsidR="00797545" w:rsidRPr="00734361">
              <w:t>9</w:t>
            </w:r>
            <w:r w:rsidRPr="00734361">
              <w:t xml:space="preserve">. The total amount (GST exclusive) sought </w:t>
            </w:r>
            <w:r w:rsidR="0067759A">
              <w:t>for</w:t>
            </w:r>
            <w:r w:rsidRPr="00734361">
              <w:t xml:space="preserve"> the Enhanced Access </w:t>
            </w:r>
            <w:r w:rsidR="00F85739" w:rsidRPr="00734361">
              <w:t>Grant</w:t>
            </w:r>
            <w:r w:rsidRPr="00734361">
              <w:t xml:space="preserve"> is</w:t>
            </w:r>
            <w:r w:rsidR="003246F2" w:rsidRPr="00734361">
              <w:t>:</w:t>
            </w:r>
            <w:r w:rsidRPr="00734361">
              <w:tab/>
            </w:r>
          </w:p>
        </w:tc>
      </w:tr>
    </w:tbl>
    <w:p w14:paraId="0FFA13DC" w14:textId="3DFA3760" w:rsidR="00DB0E9B" w:rsidRPr="00734361" w:rsidRDefault="00DB0E9B" w:rsidP="0067759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1"/>
        <w:gridCol w:w="4680"/>
        <w:gridCol w:w="1319"/>
        <w:gridCol w:w="1319"/>
        <w:gridCol w:w="1320"/>
      </w:tblGrid>
      <w:tr w:rsidR="00D77F19" w:rsidRPr="00734361" w14:paraId="0FFA13DF" w14:textId="77777777" w:rsidTr="79FF01A7">
        <w:trPr>
          <w:trHeight w:val="352"/>
        </w:trPr>
        <w:tc>
          <w:tcPr>
            <w:tcW w:w="9629" w:type="dxa"/>
            <w:gridSpan w:val="5"/>
            <w:shd w:val="clear" w:color="auto" w:fill="E6E6E6"/>
          </w:tcPr>
          <w:p w14:paraId="0FFA13DD" w14:textId="63BB8B6A" w:rsidR="00D77F19" w:rsidRPr="00734361" w:rsidRDefault="00D77F19" w:rsidP="0067759A">
            <w:pPr>
              <w:pStyle w:val="Heading1"/>
            </w:pPr>
            <w:r w:rsidRPr="00734361">
              <w:t xml:space="preserve">Section C: Project </w:t>
            </w:r>
            <w:r w:rsidR="0067759A" w:rsidRPr="00734361">
              <w:t>item details and budget</w:t>
            </w:r>
          </w:p>
          <w:p w14:paraId="19B33189" w14:textId="77777777" w:rsidR="00C6505D" w:rsidRPr="00734361" w:rsidRDefault="004E59E3" w:rsidP="0067759A">
            <w:pPr>
              <w:pStyle w:val="Tableheading"/>
            </w:pPr>
            <w:r w:rsidRPr="00734361">
              <w:t xml:space="preserve">Examples of this would be: </w:t>
            </w:r>
            <w:r w:rsidR="00C6505D" w:rsidRPr="00734361">
              <w:t xml:space="preserve">- </w:t>
            </w:r>
            <w:r w:rsidRPr="00734361">
              <w:t>Legal fees incurred obtaining and securing access easement</w:t>
            </w:r>
          </w:p>
          <w:p w14:paraId="50203E49" w14:textId="77777777" w:rsidR="00C6505D" w:rsidRPr="00734361" w:rsidRDefault="00C6505D" w:rsidP="0067759A">
            <w:pPr>
              <w:pStyle w:val="Tableheading"/>
            </w:pPr>
            <w:r w:rsidRPr="00734361">
              <w:t xml:space="preserve">                                                -</w:t>
            </w:r>
            <w:r w:rsidR="004E59E3" w:rsidRPr="00734361">
              <w:t xml:space="preserve"> </w:t>
            </w:r>
            <w:r w:rsidRPr="00734361">
              <w:t>Survey costs</w:t>
            </w:r>
          </w:p>
          <w:p w14:paraId="0FFA13DE" w14:textId="25CFA0A8" w:rsidR="00D77F19" w:rsidRPr="00734361" w:rsidRDefault="00C6505D" w:rsidP="0067759A">
            <w:pPr>
              <w:pStyle w:val="Tableheading"/>
            </w:pPr>
            <w:r w:rsidRPr="00734361">
              <w:t xml:space="preserve">                                                -</w:t>
            </w:r>
            <w:r w:rsidR="004E59E3" w:rsidRPr="00734361">
              <w:t xml:space="preserve"> Track signage costs</w:t>
            </w:r>
          </w:p>
        </w:tc>
      </w:tr>
      <w:tr w:rsidR="003246F2" w:rsidRPr="00734361" w14:paraId="0FFA13E6" w14:textId="77777777" w:rsidTr="0067759A">
        <w:trPr>
          <w:trHeight w:val="352"/>
        </w:trPr>
        <w:tc>
          <w:tcPr>
            <w:tcW w:w="991" w:type="dxa"/>
          </w:tcPr>
          <w:p w14:paraId="0FFA13E0" w14:textId="77777777" w:rsidR="003246F2" w:rsidRPr="00734361" w:rsidRDefault="003246F2" w:rsidP="0067759A">
            <w:pPr>
              <w:pStyle w:val="Tabletext"/>
            </w:pPr>
            <w:r w:rsidRPr="00734361">
              <w:t>Number</w:t>
            </w:r>
          </w:p>
        </w:tc>
        <w:tc>
          <w:tcPr>
            <w:tcW w:w="4680" w:type="dxa"/>
          </w:tcPr>
          <w:p w14:paraId="0FFA13E2" w14:textId="0A258D4B" w:rsidR="003246F2" w:rsidRPr="00734361" w:rsidRDefault="003246F2" w:rsidP="0067759A">
            <w:pPr>
              <w:pStyle w:val="Tabletext"/>
              <w:rPr>
                <w:b/>
              </w:rPr>
            </w:pPr>
            <w:r w:rsidRPr="00734361">
              <w:t>Project item and budget detail</w:t>
            </w:r>
          </w:p>
        </w:tc>
        <w:tc>
          <w:tcPr>
            <w:tcW w:w="1319" w:type="dxa"/>
          </w:tcPr>
          <w:p w14:paraId="49D1A62A" w14:textId="64FB087A" w:rsidR="003246F2" w:rsidRPr="00734361" w:rsidRDefault="00797545" w:rsidP="0067759A">
            <w:pPr>
              <w:pStyle w:val="Tabletext"/>
            </w:pPr>
            <w:r w:rsidRPr="00734361">
              <w:t xml:space="preserve">Total </w:t>
            </w:r>
            <w:r w:rsidR="003246F2" w:rsidRPr="00734361">
              <w:t>Cost</w:t>
            </w:r>
          </w:p>
          <w:p w14:paraId="0FFA13E3" w14:textId="6F6F524B" w:rsidR="003246F2" w:rsidRPr="00734361" w:rsidRDefault="003246F2" w:rsidP="0067759A">
            <w:pPr>
              <w:pStyle w:val="Tabletext"/>
            </w:pPr>
            <w:r w:rsidRPr="00734361">
              <w:t xml:space="preserve">$(GST </w:t>
            </w:r>
            <w:proofErr w:type="spellStart"/>
            <w:r w:rsidRPr="00734361">
              <w:t>excl</w:t>
            </w:r>
            <w:proofErr w:type="spellEnd"/>
            <w:r w:rsidRPr="00734361">
              <w:t>)</w:t>
            </w:r>
          </w:p>
        </w:tc>
        <w:tc>
          <w:tcPr>
            <w:tcW w:w="1319" w:type="dxa"/>
          </w:tcPr>
          <w:p w14:paraId="349B5CDF" w14:textId="77777777" w:rsidR="003246F2" w:rsidRPr="00734361" w:rsidRDefault="003246F2" w:rsidP="0067759A">
            <w:pPr>
              <w:pStyle w:val="Tabletext"/>
            </w:pPr>
            <w:r w:rsidRPr="00734361">
              <w:t>From Other</w:t>
            </w:r>
          </w:p>
          <w:p w14:paraId="0FFA13E4" w14:textId="3B48B5B2" w:rsidR="003246F2" w:rsidRPr="00734361" w:rsidRDefault="003246F2" w:rsidP="0067759A">
            <w:pPr>
              <w:pStyle w:val="Tabletext"/>
            </w:pPr>
            <w:r w:rsidRPr="00734361">
              <w:t xml:space="preserve">$(GST </w:t>
            </w:r>
            <w:proofErr w:type="spellStart"/>
            <w:r w:rsidRPr="00734361">
              <w:t>excl</w:t>
            </w:r>
            <w:proofErr w:type="spellEnd"/>
            <w:r w:rsidRPr="00734361">
              <w:t>)</w:t>
            </w:r>
          </w:p>
        </w:tc>
        <w:tc>
          <w:tcPr>
            <w:tcW w:w="1320" w:type="dxa"/>
          </w:tcPr>
          <w:p w14:paraId="4CE5246C" w14:textId="460F59D0" w:rsidR="003246F2" w:rsidRPr="00734361" w:rsidRDefault="003246F2" w:rsidP="0067759A">
            <w:pPr>
              <w:pStyle w:val="Tabletext"/>
            </w:pPr>
            <w:r w:rsidRPr="00734361">
              <w:t>From EAG</w:t>
            </w:r>
          </w:p>
          <w:p w14:paraId="0FFA13E5" w14:textId="01CF7A18" w:rsidR="003246F2" w:rsidRPr="00734361" w:rsidRDefault="003246F2" w:rsidP="0067759A">
            <w:pPr>
              <w:pStyle w:val="Tabletext"/>
            </w:pPr>
            <w:r w:rsidRPr="00734361">
              <w:t xml:space="preserve">$(GST </w:t>
            </w:r>
            <w:proofErr w:type="spellStart"/>
            <w:r w:rsidRPr="00734361">
              <w:t>excl</w:t>
            </w:r>
            <w:proofErr w:type="spellEnd"/>
            <w:r w:rsidRPr="00734361">
              <w:t>)</w:t>
            </w:r>
          </w:p>
        </w:tc>
      </w:tr>
      <w:tr w:rsidR="003246F2" w:rsidRPr="00734361" w14:paraId="0FFA13FB" w14:textId="77777777" w:rsidTr="0067759A">
        <w:trPr>
          <w:trHeight w:val="680"/>
        </w:trPr>
        <w:tc>
          <w:tcPr>
            <w:tcW w:w="991" w:type="dxa"/>
          </w:tcPr>
          <w:p w14:paraId="0FFA13F5" w14:textId="00807E82" w:rsidR="003246F2" w:rsidRPr="00734361" w:rsidRDefault="003246F2" w:rsidP="0067759A">
            <w:pPr>
              <w:pStyle w:val="Tabletext"/>
            </w:pPr>
            <w:r w:rsidRPr="00734361">
              <w:t>1.</w:t>
            </w:r>
          </w:p>
        </w:tc>
        <w:tc>
          <w:tcPr>
            <w:tcW w:w="4680" w:type="dxa"/>
          </w:tcPr>
          <w:p w14:paraId="31F28FC3" w14:textId="77777777" w:rsidR="003246F2" w:rsidRDefault="003246F2" w:rsidP="0067759A">
            <w:pPr>
              <w:pStyle w:val="Tabletext"/>
            </w:pPr>
          </w:p>
          <w:p w14:paraId="0FFA13F7" w14:textId="2CE03F8B" w:rsidR="0067759A" w:rsidRPr="00734361" w:rsidRDefault="0067759A" w:rsidP="0067759A">
            <w:pPr>
              <w:pStyle w:val="Tabletext"/>
            </w:pPr>
          </w:p>
        </w:tc>
        <w:tc>
          <w:tcPr>
            <w:tcW w:w="1319" w:type="dxa"/>
          </w:tcPr>
          <w:p w14:paraId="0FFA13F8" w14:textId="0092B3BE" w:rsidR="003246F2" w:rsidRPr="00734361" w:rsidRDefault="003246F2" w:rsidP="0067759A">
            <w:pPr>
              <w:pStyle w:val="Tabletext"/>
            </w:pPr>
          </w:p>
        </w:tc>
        <w:tc>
          <w:tcPr>
            <w:tcW w:w="1319" w:type="dxa"/>
          </w:tcPr>
          <w:p w14:paraId="0FFA13F9" w14:textId="30C7EB18" w:rsidR="003246F2" w:rsidRPr="00734361" w:rsidRDefault="003246F2" w:rsidP="0067759A">
            <w:pPr>
              <w:pStyle w:val="Tabletext"/>
            </w:pPr>
          </w:p>
        </w:tc>
        <w:tc>
          <w:tcPr>
            <w:tcW w:w="1320" w:type="dxa"/>
          </w:tcPr>
          <w:p w14:paraId="0FFA13FA" w14:textId="753FEF30" w:rsidR="003246F2" w:rsidRPr="00734361" w:rsidRDefault="003246F2" w:rsidP="0067759A">
            <w:pPr>
              <w:pStyle w:val="Tabletext"/>
            </w:pPr>
          </w:p>
        </w:tc>
      </w:tr>
      <w:tr w:rsidR="003246F2" w:rsidRPr="00734361" w14:paraId="0FFA1402" w14:textId="77777777" w:rsidTr="0067759A">
        <w:trPr>
          <w:trHeight w:val="680"/>
        </w:trPr>
        <w:tc>
          <w:tcPr>
            <w:tcW w:w="991" w:type="dxa"/>
          </w:tcPr>
          <w:p w14:paraId="0FFA13FC" w14:textId="29532466" w:rsidR="003246F2" w:rsidRPr="00734361" w:rsidRDefault="003246F2" w:rsidP="0067759A">
            <w:pPr>
              <w:pStyle w:val="Tabletext"/>
            </w:pPr>
            <w:r w:rsidRPr="00734361">
              <w:t>2.</w:t>
            </w:r>
          </w:p>
        </w:tc>
        <w:tc>
          <w:tcPr>
            <w:tcW w:w="4680" w:type="dxa"/>
          </w:tcPr>
          <w:p w14:paraId="33F877B2" w14:textId="77777777" w:rsidR="003246F2" w:rsidRDefault="003246F2" w:rsidP="0067759A">
            <w:pPr>
              <w:pStyle w:val="Tabletext"/>
            </w:pPr>
          </w:p>
          <w:p w14:paraId="0FFA13FE" w14:textId="418204A1" w:rsidR="0067759A" w:rsidRPr="00734361" w:rsidRDefault="0067759A" w:rsidP="0067759A">
            <w:pPr>
              <w:pStyle w:val="Tabletext"/>
            </w:pPr>
          </w:p>
        </w:tc>
        <w:tc>
          <w:tcPr>
            <w:tcW w:w="1319" w:type="dxa"/>
          </w:tcPr>
          <w:p w14:paraId="0FFA13FF" w14:textId="3F8C54B2" w:rsidR="003246F2" w:rsidRPr="00734361" w:rsidRDefault="003246F2" w:rsidP="0067759A">
            <w:pPr>
              <w:pStyle w:val="Tabletext"/>
            </w:pPr>
          </w:p>
        </w:tc>
        <w:tc>
          <w:tcPr>
            <w:tcW w:w="1319" w:type="dxa"/>
          </w:tcPr>
          <w:p w14:paraId="0FFA1400" w14:textId="58FB6631" w:rsidR="003246F2" w:rsidRPr="00734361" w:rsidRDefault="003246F2" w:rsidP="0067759A">
            <w:pPr>
              <w:pStyle w:val="Tabletext"/>
            </w:pPr>
          </w:p>
        </w:tc>
        <w:tc>
          <w:tcPr>
            <w:tcW w:w="1320" w:type="dxa"/>
          </w:tcPr>
          <w:p w14:paraId="0FFA1401" w14:textId="610A08AB" w:rsidR="003246F2" w:rsidRPr="00734361" w:rsidRDefault="003246F2" w:rsidP="0067759A">
            <w:pPr>
              <w:pStyle w:val="Tabletext"/>
            </w:pPr>
          </w:p>
        </w:tc>
      </w:tr>
      <w:tr w:rsidR="003246F2" w:rsidRPr="00734361" w14:paraId="0FFA1409" w14:textId="77777777" w:rsidTr="0067759A">
        <w:trPr>
          <w:trHeight w:val="680"/>
        </w:trPr>
        <w:tc>
          <w:tcPr>
            <w:tcW w:w="991" w:type="dxa"/>
          </w:tcPr>
          <w:p w14:paraId="0FFA1403" w14:textId="75A82EF3" w:rsidR="003246F2" w:rsidRPr="00734361" w:rsidRDefault="003246F2" w:rsidP="0067759A">
            <w:pPr>
              <w:pStyle w:val="Tabletext"/>
            </w:pPr>
            <w:r w:rsidRPr="00734361">
              <w:t>3.</w:t>
            </w:r>
          </w:p>
        </w:tc>
        <w:tc>
          <w:tcPr>
            <w:tcW w:w="4680" w:type="dxa"/>
          </w:tcPr>
          <w:p w14:paraId="5A64E529" w14:textId="77777777" w:rsidR="003246F2" w:rsidRDefault="003246F2" w:rsidP="0067759A">
            <w:pPr>
              <w:pStyle w:val="Tabletext"/>
            </w:pPr>
          </w:p>
          <w:p w14:paraId="0FFA1405" w14:textId="5E14AE05" w:rsidR="0067759A" w:rsidRPr="00734361" w:rsidRDefault="0067759A" w:rsidP="0067759A">
            <w:pPr>
              <w:pStyle w:val="Tabletext"/>
            </w:pPr>
          </w:p>
        </w:tc>
        <w:tc>
          <w:tcPr>
            <w:tcW w:w="1319" w:type="dxa"/>
          </w:tcPr>
          <w:p w14:paraId="0FFA1406" w14:textId="0094D3EC" w:rsidR="003246F2" w:rsidRPr="00734361" w:rsidRDefault="003246F2" w:rsidP="0067759A">
            <w:pPr>
              <w:pStyle w:val="Tabletext"/>
            </w:pPr>
          </w:p>
        </w:tc>
        <w:tc>
          <w:tcPr>
            <w:tcW w:w="1319" w:type="dxa"/>
          </w:tcPr>
          <w:p w14:paraId="0FFA1407" w14:textId="48D2F0CD" w:rsidR="003246F2" w:rsidRPr="00734361" w:rsidRDefault="003246F2" w:rsidP="0067759A">
            <w:pPr>
              <w:pStyle w:val="Tabletext"/>
            </w:pPr>
          </w:p>
        </w:tc>
        <w:tc>
          <w:tcPr>
            <w:tcW w:w="1320" w:type="dxa"/>
          </w:tcPr>
          <w:p w14:paraId="0FFA1408" w14:textId="6D8956C7" w:rsidR="003246F2" w:rsidRPr="00734361" w:rsidRDefault="003246F2" w:rsidP="0067759A">
            <w:pPr>
              <w:pStyle w:val="Tabletext"/>
            </w:pPr>
          </w:p>
        </w:tc>
      </w:tr>
      <w:tr w:rsidR="003246F2" w:rsidRPr="00734361" w14:paraId="0FFA1410" w14:textId="77777777" w:rsidTr="0067759A">
        <w:trPr>
          <w:trHeight w:val="680"/>
        </w:trPr>
        <w:tc>
          <w:tcPr>
            <w:tcW w:w="991" w:type="dxa"/>
          </w:tcPr>
          <w:p w14:paraId="0FFA140A" w14:textId="501E0E92" w:rsidR="003246F2" w:rsidRPr="00734361" w:rsidRDefault="003246F2" w:rsidP="0067759A">
            <w:pPr>
              <w:pStyle w:val="Tabletext"/>
            </w:pPr>
            <w:r w:rsidRPr="00734361">
              <w:t>4.</w:t>
            </w:r>
          </w:p>
        </w:tc>
        <w:tc>
          <w:tcPr>
            <w:tcW w:w="4680" w:type="dxa"/>
          </w:tcPr>
          <w:p w14:paraId="13935667" w14:textId="77777777" w:rsidR="003246F2" w:rsidRDefault="003246F2" w:rsidP="0067759A">
            <w:pPr>
              <w:pStyle w:val="Tabletext"/>
            </w:pPr>
          </w:p>
          <w:p w14:paraId="0FFA140C" w14:textId="6BB82C96" w:rsidR="0067759A" w:rsidRPr="00734361" w:rsidRDefault="0067759A" w:rsidP="0067759A">
            <w:pPr>
              <w:pStyle w:val="Tabletext"/>
            </w:pPr>
          </w:p>
        </w:tc>
        <w:tc>
          <w:tcPr>
            <w:tcW w:w="1319" w:type="dxa"/>
          </w:tcPr>
          <w:p w14:paraId="0FFA140D" w14:textId="2FED36E1" w:rsidR="003246F2" w:rsidRPr="00734361" w:rsidRDefault="003246F2" w:rsidP="0067759A">
            <w:pPr>
              <w:pStyle w:val="Tabletext"/>
            </w:pPr>
          </w:p>
        </w:tc>
        <w:tc>
          <w:tcPr>
            <w:tcW w:w="1319" w:type="dxa"/>
          </w:tcPr>
          <w:p w14:paraId="0FFA140E" w14:textId="0EA6CC03" w:rsidR="003246F2" w:rsidRPr="00734361" w:rsidRDefault="003246F2" w:rsidP="0067759A">
            <w:pPr>
              <w:pStyle w:val="Tabletext"/>
            </w:pPr>
          </w:p>
        </w:tc>
        <w:tc>
          <w:tcPr>
            <w:tcW w:w="1320" w:type="dxa"/>
          </w:tcPr>
          <w:p w14:paraId="0FFA140F" w14:textId="5C7BA647" w:rsidR="003246F2" w:rsidRPr="00734361" w:rsidRDefault="003246F2" w:rsidP="0067759A">
            <w:pPr>
              <w:pStyle w:val="Tabletext"/>
            </w:pPr>
          </w:p>
        </w:tc>
      </w:tr>
      <w:tr w:rsidR="003246F2" w:rsidRPr="00734361" w14:paraId="737A90D1" w14:textId="77777777" w:rsidTr="0067759A">
        <w:trPr>
          <w:trHeight w:val="680"/>
        </w:trPr>
        <w:tc>
          <w:tcPr>
            <w:tcW w:w="991" w:type="dxa"/>
          </w:tcPr>
          <w:p w14:paraId="5D83551F" w14:textId="4DA0F003" w:rsidR="003246F2" w:rsidRPr="00734361" w:rsidRDefault="003246F2" w:rsidP="0067759A">
            <w:pPr>
              <w:pStyle w:val="Tabletext"/>
            </w:pPr>
            <w:r w:rsidRPr="00734361">
              <w:t>5.</w:t>
            </w:r>
          </w:p>
        </w:tc>
        <w:tc>
          <w:tcPr>
            <w:tcW w:w="4680" w:type="dxa"/>
          </w:tcPr>
          <w:p w14:paraId="737FE1C1" w14:textId="77777777" w:rsidR="003246F2" w:rsidRDefault="003246F2" w:rsidP="0067759A">
            <w:pPr>
              <w:pStyle w:val="Tabletext"/>
            </w:pPr>
          </w:p>
          <w:p w14:paraId="55B19C4A" w14:textId="16667414" w:rsidR="0067759A" w:rsidRPr="00734361" w:rsidRDefault="0067759A" w:rsidP="0067759A">
            <w:pPr>
              <w:pStyle w:val="Tabletext"/>
            </w:pPr>
          </w:p>
        </w:tc>
        <w:tc>
          <w:tcPr>
            <w:tcW w:w="1319" w:type="dxa"/>
          </w:tcPr>
          <w:p w14:paraId="19C5A7AA" w14:textId="74B59519" w:rsidR="003246F2" w:rsidRPr="00734361" w:rsidRDefault="003246F2" w:rsidP="0067759A">
            <w:pPr>
              <w:pStyle w:val="Tabletext"/>
            </w:pPr>
          </w:p>
        </w:tc>
        <w:tc>
          <w:tcPr>
            <w:tcW w:w="1319" w:type="dxa"/>
          </w:tcPr>
          <w:p w14:paraId="4EBDE3FF" w14:textId="6A224BD6" w:rsidR="003246F2" w:rsidRPr="00734361" w:rsidRDefault="003246F2" w:rsidP="0067759A">
            <w:pPr>
              <w:pStyle w:val="Tabletext"/>
            </w:pPr>
          </w:p>
        </w:tc>
        <w:tc>
          <w:tcPr>
            <w:tcW w:w="1320" w:type="dxa"/>
          </w:tcPr>
          <w:p w14:paraId="65E0932A" w14:textId="5F6CC083" w:rsidR="003246F2" w:rsidRPr="00734361" w:rsidRDefault="003246F2" w:rsidP="0067759A">
            <w:pPr>
              <w:pStyle w:val="Tabletext"/>
            </w:pPr>
          </w:p>
        </w:tc>
      </w:tr>
      <w:tr w:rsidR="003246F2" w:rsidRPr="00734361" w14:paraId="72C24FD6" w14:textId="77777777" w:rsidTr="0067759A">
        <w:trPr>
          <w:trHeight w:val="680"/>
        </w:trPr>
        <w:tc>
          <w:tcPr>
            <w:tcW w:w="991" w:type="dxa"/>
          </w:tcPr>
          <w:p w14:paraId="14D75E06" w14:textId="3224943C" w:rsidR="003246F2" w:rsidRPr="00734361" w:rsidRDefault="003246F2" w:rsidP="0067759A">
            <w:pPr>
              <w:pStyle w:val="Tabletext"/>
            </w:pPr>
            <w:r w:rsidRPr="00734361">
              <w:t>6.</w:t>
            </w:r>
          </w:p>
        </w:tc>
        <w:tc>
          <w:tcPr>
            <w:tcW w:w="4680" w:type="dxa"/>
          </w:tcPr>
          <w:p w14:paraId="26EF3C0F" w14:textId="77777777" w:rsidR="003246F2" w:rsidRDefault="003246F2" w:rsidP="0067759A">
            <w:pPr>
              <w:pStyle w:val="Tabletext"/>
            </w:pPr>
          </w:p>
          <w:p w14:paraId="7567C963" w14:textId="0C0495B0" w:rsidR="0067759A" w:rsidRPr="00734361" w:rsidRDefault="0067759A" w:rsidP="0067759A">
            <w:pPr>
              <w:pStyle w:val="Tabletext"/>
            </w:pPr>
          </w:p>
        </w:tc>
        <w:tc>
          <w:tcPr>
            <w:tcW w:w="1319" w:type="dxa"/>
          </w:tcPr>
          <w:p w14:paraId="29A5D33A" w14:textId="2C885350" w:rsidR="003246F2" w:rsidRPr="00734361" w:rsidRDefault="003246F2" w:rsidP="0067759A">
            <w:pPr>
              <w:pStyle w:val="Tabletext"/>
            </w:pPr>
          </w:p>
        </w:tc>
        <w:tc>
          <w:tcPr>
            <w:tcW w:w="1319" w:type="dxa"/>
          </w:tcPr>
          <w:p w14:paraId="59A52013" w14:textId="77777777" w:rsidR="003246F2" w:rsidRPr="00734361" w:rsidRDefault="003246F2" w:rsidP="0067759A">
            <w:pPr>
              <w:pStyle w:val="Tabletext"/>
            </w:pPr>
          </w:p>
        </w:tc>
        <w:tc>
          <w:tcPr>
            <w:tcW w:w="1320" w:type="dxa"/>
          </w:tcPr>
          <w:p w14:paraId="2ECC6819" w14:textId="1D38F128" w:rsidR="003246F2" w:rsidRPr="00734361" w:rsidRDefault="003246F2" w:rsidP="0067759A">
            <w:pPr>
              <w:pStyle w:val="Tabletext"/>
            </w:pPr>
          </w:p>
        </w:tc>
      </w:tr>
      <w:tr w:rsidR="0033676F" w:rsidRPr="00734361" w14:paraId="0FFA1418" w14:textId="77777777" w:rsidTr="0067759A">
        <w:trPr>
          <w:trHeight w:val="680"/>
        </w:trPr>
        <w:tc>
          <w:tcPr>
            <w:tcW w:w="5671" w:type="dxa"/>
            <w:gridSpan w:val="2"/>
          </w:tcPr>
          <w:p w14:paraId="0FFA1411" w14:textId="77777777" w:rsidR="00CB203B" w:rsidRPr="00734361" w:rsidRDefault="0029308E" w:rsidP="0067759A">
            <w:pPr>
              <w:pStyle w:val="Tabletext"/>
            </w:pPr>
            <w:r w:rsidRPr="00734361">
              <w:t>Total costs</w:t>
            </w:r>
          </w:p>
        </w:tc>
        <w:tc>
          <w:tcPr>
            <w:tcW w:w="1319" w:type="dxa"/>
          </w:tcPr>
          <w:p w14:paraId="0B856CD7" w14:textId="77777777" w:rsidR="0029308E" w:rsidRDefault="00C6505D" w:rsidP="0067759A">
            <w:pPr>
              <w:pStyle w:val="Tabletext"/>
            </w:pPr>
            <w:r w:rsidRPr="00734361">
              <w:t>(B1</w:t>
            </w:r>
            <w:r w:rsidR="00797545" w:rsidRPr="00734361">
              <w:t>7</w:t>
            </w:r>
            <w:r w:rsidRPr="00734361">
              <w:t>)</w:t>
            </w:r>
          </w:p>
          <w:p w14:paraId="46138DF5" w14:textId="77777777" w:rsidR="0067759A" w:rsidRDefault="0067759A" w:rsidP="0067759A">
            <w:pPr>
              <w:pStyle w:val="Tabletext"/>
            </w:pPr>
          </w:p>
          <w:p w14:paraId="0FFA1413" w14:textId="18AD293B" w:rsidR="0067759A" w:rsidRPr="00734361" w:rsidRDefault="0067759A" w:rsidP="0067759A">
            <w:pPr>
              <w:pStyle w:val="Tabletext"/>
            </w:pPr>
          </w:p>
        </w:tc>
        <w:tc>
          <w:tcPr>
            <w:tcW w:w="1319" w:type="dxa"/>
          </w:tcPr>
          <w:p w14:paraId="0FFA1415" w14:textId="2572016D" w:rsidR="0029308E" w:rsidRPr="00734361" w:rsidRDefault="00C6505D" w:rsidP="0067759A">
            <w:pPr>
              <w:pStyle w:val="Tabletext"/>
            </w:pPr>
            <w:r w:rsidRPr="00734361">
              <w:t>(B1</w:t>
            </w:r>
            <w:r w:rsidR="00797545" w:rsidRPr="00734361">
              <w:t>8</w:t>
            </w:r>
            <w:r w:rsidRPr="00734361">
              <w:t>)</w:t>
            </w:r>
          </w:p>
        </w:tc>
        <w:tc>
          <w:tcPr>
            <w:tcW w:w="1320" w:type="dxa"/>
          </w:tcPr>
          <w:p w14:paraId="0FFA1417" w14:textId="1947DDFE" w:rsidR="00CB203B" w:rsidRPr="00734361" w:rsidRDefault="00C6505D" w:rsidP="0067759A">
            <w:pPr>
              <w:pStyle w:val="Tabletext"/>
            </w:pPr>
            <w:r w:rsidRPr="00734361">
              <w:t>(B1</w:t>
            </w:r>
            <w:r w:rsidR="00797545" w:rsidRPr="00734361">
              <w:t>9</w:t>
            </w:r>
            <w:r w:rsidR="00BF5817" w:rsidRPr="00734361">
              <w:t>)</w:t>
            </w:r>
          </w:p>
        </w:tc>
      </w:tr>
    </w:tbl>
    <w:p w14:paraId="0FFA1419" w14:textId="5F343F22" w:rsidR="0033676F" w:rsidRPr="00734361" w:rsidRDefault="0033676F" w:rsidP="0067759A"/>
    <w:p w14:paraId="7266D94F" w14:textId="77777777" w:rsidR="0033676F" w:rsidRPr="00734361" w:rsidRDefault="0033676F" w:rsidP="0067759A">
      <w:r w:rsidRPr="00734361">
        <w:br w:type="page"/>
      </w:r>
    </w:p>
    <w:p w14:paraId="1AEF08E0" w14:textId="77777777" w:rsidR="00742DEB" w:rsidRPr="00734361" w:rsidRDefault="00742DEB" w:rsidP="0067759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9"/>
      </w:tblGrid>
      <w:tr w:rsidR="007F7DAC" w:rsidRPr="00734361" w14:paraId="0FFA141B" w14:textId="77777777" w:rsidTr="00E159B8">
        <w:tc>
          <w:tcPr>
            <w:tcW w:w="9855" w:type="dxa"/>
            <w:shd w:val="clear" w:color="auto" w:fill="E6E6E6"/>
          </w:tcPr>
          <w:p w14:paraId="0FFA141A" w14:textId="77777777" w:rsidR="007F7DAC" w:rsidRPr="00734361" w:rsidRDefault="007F7DAC" w:rsidP="0067759A">
            <w:pPr>
              <w:pStyle w:val="Heading1"/>
            </w:pPr>
            <w:r w:rsidRPr="00734361">
              <w:br w:type="page"/>
            </w:r>
            <w:r w:rsidRPr="00734361">
              <w:br w:type="page"/>
              <w:t xml:space="preserve">Section </w:t>
            </w:r>
            <w:r w:rsidR="00C91AB6" w:rsidRPr="00734361">
              <w:t>D</w:t>
            </w:r>
            <w:r w:rsidRPr="00734361">
              <w:t xml:space="preserve">: </w:t>
            </w:r>
            <w:r w:rsidRPr="0067759A">
              <w:rPr>
                <w:rStyle w:val="Strong"/>
              </w:rPr>
              <w:t>Declaration</w:t>
            </w:r>
            <w:r w:rsidRPr="00734361">
              <w:t xml:space="preserve"> </w:t>
            </w:r>
          </w:p>
        </w:tc>
      </w:tr>
      <w:tr w:rsidR="007F7DAC" w:rsidRPr="00734361" w14:paraId="0FFA1427" w14:textId="77777777" w:rsidTr="00E159B8">
        <w:tc>
          <w:tcPr>
            <w:tcW w:w="9855" w:type="dxa"/>
          </w:tcPr>
          <w:p w14:paraId="0FFA141C" w14:textId="6E494012" w:rsidR="007F7DAC" w:rsidRPr="00734361" w:rsidRDefault="007F7DAC" w:rsidP="0067759A">
            <w:r w:rsidRPr="00734361">
              <w:t xml:space="preserve">By completing and submitting this application, </w:t>
            </w:r>
            <w:r w:rsidRPr="0067759A">
              <w:t>the</w:t>
            </w:r>
            <w:r w:rsidRPr="00734361">
              <w:t xml:space="preserve"> </w:t>
            </w:r>
            <w:r w:rsidR="00FE78EF" w:rsidRPr="00734361">
              <w:t xml:space="preserve">applicant’s </w:t>
            </w:r>
            <w:r w:rsidRPr="00734361">
              <w:t>agent certifies</w:t>
            </w:r>
            <w:r w:rsidR="0036446B" w:rsidRPr="00734361">
              <w:t>,</w:t>
            </w:r>
            <w:r w:rsidRPr="00734361">
              <w:t xml:space="preserve"> understands</w:t>
            </w:r>
            <w:r w:rsidR="0036446B" w:rsidRPr="00734361">
              <w:t xml:space="preserve"> and declares</w:t>
            </w:r>
            <w:r w:rsidRPr="00734361">
              <w:t xml:space="preserve"> that:</w:t>
            </w:r>
          </w:p>
          <w:p w14:paraId="0FFA141D" w14:textId="35AC35C9" w:rsidR="007F7DAC" w:rsidRPr="00734361" w:rsidRDefault="001763DE" w:rsidP="0067759A">
            <w:pPr>
              <w:pStyle w:val="Tablebullet"/>
              <w:numPr>
                <w:ilvl w:val="0"/>
                <w:numId w:val="3"/>
              </w:numPr>
            </w:pPr>
            <w:r w:rsidRPr="00734361">
              <w:t>t</w:t>
            </w:r>
            <w:r w:rsidR="007F7DAC" w:rsidRPr="00734361">
              <w:t>he applicant</w:t>
            </w:r>
            <w:r w:rsidR="00FE78EF" w:rsidRPr="00734361">
              <w:t xml:space="preserve"> and/or applicant</w:t>
            </w:r>
            <w:r w:rsidR="007F7DAC" w:rsidRPr="00734361">
              <w:t xml:space="preserve"> group</w:t>
            </w:r>
            <w:r w:rsidR="00FE78EF" w:rsidRPr="00734361">
              <w:t>/organisation</w:t>
            </w:r>
            <w:r w:rsidR="007F7DAC" w:rsidRPr="00734361">
              <w:t xml:space="preserve"> has read and understood the guidelines;</w:t>
            </w:r>
          </w:p>
          <w:p w14:paraId="0FFA141E" w14:textId="34A974AA" w:rsidR="007F7DAC" w:rsidRPr="00734361" w:rsidRDefault="001763DE" w:rsidP="0067759A">
            <w:pPr>
              <w:pStyle w:val="Tablebullet"/>
              <w:numPr>
                <w:ilvl w:val="0"/>
                <w:numId w:val="3"/>
              </w:numPr>
            </w:pPr>
            <w:r w:rsidRPr="00734361">
              <w:t>t</w:t>
            </w:r>
            <w:r w:rsidR="007F7DAC" w:rsidRPr="00734361">
              <w:t>he project is consistent with the eligibility requirements;</w:t>
            </w:r>
          </w:p>
          <w:p w14:paraId="0FFA141F" w14:textId="0C3C70B8" w:rsidR="007F7DAC" w:rsidRPr="00734361" w:rsidRDefault="001763DE" w:rsidP="0067759A">
            <w:pPr>
              <w:pStyle w:val="Tablebullet"/>
              <w:numPr>
                <w:ilvl w:val="0"/>
                <w:numId w:val="3"/>
              </w:numPr>
            </w:pPr>
            <w:r w:rsidRPr="00734361">
              <w:t>a</w:t>
            </w:r>
            <w:r w:rsidR="007F7DAC" w:rsidRPr="00734361">
              <w:t>ll information provided</w:t>
            </w:r>
            <w:r w:rsidR="00FE78EF" w:rsidRPr="00734361">
              <w:t>,</w:t>
            </w:r>
            <w:r w:rsidR="007F7DAC" w:rsidRPr="00734361">
              <w:t xml:space="preserve"> </w:t>
            </w:r>
            <w:r w:rsidR="00FE78EF" w:rsidRPr="00734361">
              <w:t>whether by verbal representation or written</w:t>
            </w:r>
            <w:r w:rsidR="007F7DAC" w:rsidRPr="00734361">
              <w:t>,</w:t>
            </w:r>
            <w:r w:rsidR="00FE78EF" w:rsidRPr="00734361">
              <w:t xml:space="preserve"> is</w:t>
            </w:r>
            <w:r w:rsidR="007F7DAC" w:rsidRPr="00734361">
              <w:t xml:space="preserve"> true and correct;</w:t>
            </w:r>
          </w:p>
          <w:p w14:paraId="0FFA1420" w14:textId="24BEC4CC" w:rsidR="007F7DAC" w:rsidRPr="00734361" w:rsidRDefault="007F7DAC" w:rsidP="0067759A">
            <w:pPr>
              <w:pStyle w:val="Tablebullet"/>
              <w:numPr>
                <w:ilvl w:val="0"/>
                <w:numId w:val="3"/>
              </w:numPr>
            </w:pPr>
            <w:r w:rsidRPr="00734361">
              <w:t>the evaluation of applications has a subjective element</w:t>
            </w:r>
            <w:r w:rsidR="00E71A30">
              <w:t>,</w:t>
            </w:r>
            <w:r w:rsidRPr="00734361">
              <w:t xml:space="preserve"> and that </w:t>
            </w:r>
            <w:r w:rsidR="0067759A" w:rsidRPr="00734361">
              <w:t xml:space="preserve">Herenga ā Nuku </w:t>
            </w:r>
            <w:r w:rsidRPr="00734361">
              <w:t>is the</w:t>
            </w:r>
            <w:r w:rsidR="00FE78EF" w:rsidRPr="00734361">
              <w:t xml:space="preserve"> sole and</w:t>
            </w:r>
            <w:r w:rsidRPr="00734361">
              <w:t xml:space="preserve"> final decision-making authority;</w:t>
            </w:r>
          </w:p>
          <w:p w14:paraId="0FFA1421" w14:textId="5A25AD03" w:rsidR="007F7DAC" w:rsidRPr="00734361" w:rsidRDefault="001763DE" w:rsidP="0067759A">
            <w:pPr>
              <w:pStyle w:val="Tablebullet"/>
              <w:numPr>
                <w:ilvl w:val="0"/>
                <w:numId w:val="3"/>
              </w:numPr>
            </w:pPr>
            <w:r w:rsidRPr="00734361">
              <w:t>i</w:t>
            </w:r>
            <w:r w:rsidR="007F7DAC" w:rsidRPr="00734361">
              <w:t>nformation about the application (incl</w:t>
            </w:r>
            <w:r w:rsidR="00FE78EF" w:rsidRPr="00734361">
              <w:t>uding</w:t>
            </w:r>
            <w:r w:rsidR="007F7DAC" w:rsidRPr="00734361">
              <w:t xml:space="preserve"> applicant name, project </w:t>
            </w:r>
            <w:r w:rsidR="00293F38" w:rsidRPr="00734361">
              <w:t>name</w:t>
            </w:r>
            <w:r w:rsidR="007F7DAC" w:rsidRPr="00734361">
              <w:t xml:space="preserve">, and a summary of the proposal) and any approved funding may be made publicly available by </w:t>
            </w:r>
            <w:r w:rsidR="0067759A" w:rsidRPr="00734361">
              <w:t>Herenga ā Nuku</w:t>
            </w:r>
            <w:r w:rsidR="007F7DAC" w:rsidRPr="00734361">
              <w:t>;</w:t>
            </w:r>
          </w:p>
          <w:p w14:paraId="0FFA1422" w14:textId="44D43674" w:rsidR="007F7DAC" w:rsidRPr="00734361" w:rsidRDefault="001763DE" w:rsidP="0067759A">
            <w:pPr>
              <w:pStyle w:val="Tablebullet"/>
              <w:numPr>
                <w:ilvl w:val="0"/>
                <w:numId w:val="3"/>
              </w:numPr>
            </w:pPr>
            <w:r w:rsidRPr="00734361">
              <w:t>i</w:t>
            </w:r>
            <w:r w:rsidR="007F7DAC" w:rsidRPr="00734361">
              <w:t xml:space="preserve">f a project proposal is approved, </w:t>
            </w:r>
            <w:r w:rsidR="00742DEB" w:rsidRPr="00734361">
              <w:t xml:space="preserve">any grant of money is subject to </w:t>
            </w:r>
            <w:r w:rsidR="007F7DAC" w:rsidRPr="00734361">
              <w:t>a</w:t>
            </w:r>
            <w:r w:rsidR="002134AA" w:rsidRPr="00734361">
              <w:t>n agreement</w:t>
            </w:r>
            <w:r w:rsidR="007F7DAC" w:rsidRPr="00734361">
              <w:t xml:space="preserve"> be</w:t>
            </w:r>
            <w:r w:rsidR="00742DEB" w:rsidRPr="00734361">
              <w:t>ing</w:t>
            </w:r>
            <w:r w:rsidR="007F7DAC" w:rsidRPr="00734361">
              <w:t xml:space="preserve"> entered </w:t>
            </w:r>
            <w:r w:rsidR="00742DEB" w:rsidRPr="00734361">
              <w:t xml:space="preserve">into </w:t>
            </w:r>
            <w:r w:rsidR="007F7DAC" w:rsidRPr="00734361">
              <w:t xml:space="preserve">between the applicant and </w:t>
            </w:r>
            <w:r w:rsidR="00CB183E" w:rsidRPr="00734361">
              <w:t>Herenga ā Nuku Aotearoa, the Outdoor Access Commission</w:t>
            </w:r>
            <w:r w:rsidR="007F7DAC" w:rsidRPr="00734361">
              <w:t xml:space="preserve">, including the requirement to acknowledge </w:t>
            </w:r>
            <w:r w:rsidR="0067759A" w:rsidRPr="00734361">
              <w:t xml:space="preserve">Herenga ā Nuku </w:t>
            </w:r>
            <w:r w:rsidR="007F7DAC" w:rsidRPr="00734361">
              <w:t xml:space="preserve">as a source of funding in all </w:t>
            </w:r>
            <w:r w:rsidR="00F92E2C" w:rsidRPr="00734361">
              <w:t xml:space="preserve">signs, </w:t>
            </w:r>
            <w:r w:rsidR="007F7DAC" w:rsidRPr="00734361">
              <w:t xml:space="preserve">publicity and publications; and </w:t>
            </w:r>
            <w:r w:rsidR="002134AA" w:rsidRPr="00734361">
              <w:t>that</w:t>
            </w:r>
          </w:p>
          <w:p w14:paraId="0FFA1423" w14:textId="1C93D265" w:rsidR="007F7DAC" w:rsidRPr="00734361" w:rsidRDefault="001763DE" w:rsidP="0067759A">
            <w:pPr>
              <w:pStyle w:val="Tablebullet"/>
              <w:numPr>
                <w:ilvl w:val="0"/>
                <w:numId w:val="3"/>
              </w:numPr>
            </w:pPr>
            <w:r w:rsidRPr="00734361">
              <w:t>t</w:t>
            </w:r>
            <w:r w:rsidR="007F7DAC" w:rsidRPr="00734361">
              <w:t xml:space="preserve">he </w:t>
            </w:r>
            <w:r w:rsidR="00195578" w:rsidRPr="00734361">
              <w:t>person submitting this application (A3)</w:t>
            </w:r>
            <w:r w:rsidR="00293F38" w:rsidRPr="00734361">
              <w:t xml:space="preserve"> </w:t>
            </w:r>
            <w:r w:rsidR="007F7DAC" w:rsidRPr="00734361">
              <w:t xml:space="preserve">has the authority to commit the </w:t>
            </w:r>
            <w:r w:rsidR="00195578" w:rsidRPr="00734361">
              <w:t>organisation (A1)</w:t>
            </w:r>
            <w:r w:rsidR="007F7DAC" w:rsidRPr="00734361">
              <w:t xml:space="preserve"> to this application. </w:t>
            </w:r>
          </w:p>
          <w:p w14:paraId="6831424B" w14:textId="77777777" w:rsidR="001C0392" w:rsidRPr="00734361" w:rsidRDefault="001C0392" w:rsidP="0067759A">
            <w:pPr>
              <w:pStyle w:val="Tablebullet"/>
            </w:pPr>
          </w:p>
          <w:p w14:paraId="0FFA1424" w14:textId="06EA9A33" w:rsidR="007F7DAC" w:rsidRPr="00734361" w:rsidRDefault="00FE78EF" w:rsidP="0067759A">
            <w:pPr>
              <w:pStyle w:val="Tablebullet"/>
            </w:pPr>
            <w:r w:rsidRPr="00734361">
              <w:t>Signed for and on behalf of the applicant by its duly a</w:t>
            </w:r>
            <w:r w:rsidR="007F7DAC" w:rsidRPr="00734361">
              <w:t>uthorised agent:</w:t>
            </w:r>
          </w:p>
          <w:p w14:paraId="483DE4D0" w14:textId="77777777" w:rsidR="002D639A" w:rsidRPr="00734361" w:rsidRDefault="002D639A" w:rsidP="0067759A">
            <w:pPr>
              <w:pStyle w:val="Tablebullet"/>
            </w:pPr>
          </w:p>
          <w:p w14:paraId="712A37CB" w14:textId="0D7601BA" w:rsidR="00FE78EF" w:rsidRPr="00734361" w:rsidRDefault="002D639A" w:rsidP="0067759A">
            <w:pPr>
              <w:pStyle w:val="Tabletext"/>
            </w:pPr>
            <w:r w:rsidRPr="00734361">
              <w:t>Signature:</w:t>
            </w:r>
            <w:r w:rsidR="00B33C5E" w:rsidRPr="00734361">
              <w:t xml:space="preserve"> </w:t>
            </w:r>
            <w:r w:rsidR="003246F2" w:rsidRPr="00734361">
              <w:tab/>
            </w:r>
            <w:r w:rsidR="003246F2" w:rsidRPr="00734361">
              <w:tab/>
            </w:r>
            <w:r w:rsidR="003246F2" w:rsidRPr="00734361">
              <w:tab/>
            </w:r>
            <w:r w:rsidR="003246F2" w:rsidRPr="00734361">
              <w:tab/>
            </w:r>
            <w:r w:rsidR="003246F2" w:rsidRPr="00734361">
              <w:tab/>
            </w:r>
            <w:r w:rsidR="00D4312A" w:rsidRPr="00734361">
              <w:tab/>
            </w:r>
            <w:r w:rsidR="003246F2" w:rsidRPr="00734361">
              <w:t>Name:</w:t>
            </w:r>
          </w:p>
          <w:p w14:paraId="20F5FF6D" w14:textId="032CFB5D" w:rsidR="003246F2" w:rsidRPr="00734361" w:rsidRDefault="003246F2" w:rsidP="0067759A">
            <w:pPr>
              <w:pStyle w:val="Tabletext"/>
            </w:pPr>
            <w:r w:rsidRPr="00734361">
              <w:tab/>
            </w:r>
            <w:r w:rsidRPr="00734361">
              <w:tab/>
            </w:r>
            <w:r w:rsidRPr="00734361">
              <w:tab/>
            </w:r>
            <w:r w:rsidRPr="00734361">
              <w:tab/>
            </w:r>
            <w:r w:rsidRPr="00734361">
              <w:tab/>
            </w:r>
            <w:r w:rsidRPr="00734361">
              <w:tab/>
            </w:r>
            <w:r w:rsidR="00D4312A" w:rsidRPr="00734361">
              <w:tab/>
            </w:r>
            <w:r w:rsidR="00165942" w:rsidRPr="00734361">
              <w:t>Position:</w:t>
            </w:r>
            <w:bookmarkStart w:id="3" w:name="Text95"/>
          </w:p>
          <w:p w14:paraId="626D454C" w14:textId="77777777" w:rsidR="007F7DAC" w:rsidRDefault="003246F2" w:rsidP="0067759A">
            <w:pPr>
              <w:pStyle w:val="Tablebullet"/>
            </w:pPr>
            <w:r w:rsidRPr="00734361">
              <w:t>Date:</w:t>
            </w:r>
            <w:bookmarkEnd w:id="3"/>
          </w:p>
          <w:p w14:paraId="0FFA1426" w14:textId="248D7925" w:rsidR="00004E45" w:rsidRPr="00734361" w:rsidRDefault="00004E45" w:rsidP="0067759A">
            <w:pPr>
              <w:pStyle w:val="Tablebullet"/>
            </w:pPr>
          </w:p>
        </w:tc>
      </w:tr>
    </w:tbl>
    <w:p w14:paraId="0FFA1429" w14:textId="57A553D9" w:rsidR="00F92E2C" w:rsidRPr="00734361" w:rsidRDefault="00F92E2C" w:rsidP="0067759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98"/>
        <w:gridCol w:w="4531"/>
      </w:tblGrid>
      <w:tr w:rsidR="007F7DAC" w:rsidRPr="00734361" w14:paraId="0FFA142C" w14:textId="77777777" w:rsidTr="00CB183E">
        <w:tc>
          <w:tcPr>
            <w:tcW w:w="9629" w:type="dxa"/>
            <w:gridSpan w:val="2"/>
            <w:shd w:val="clear" w:color="auto" w:fill="E6E6E6"/>
          </w:tcPr>
          <w:p w14:paraId="0FFA142A" w14:textId="1E7B26F3" w:rsidR="007F7DAC" w:rsidRPr="00734361" w:rsidRDefault="007F7DAC" w:rsidP="0067759A">
            <w:pPr>
              <w:pStyle w:val="Heading1"/>
            </w:pPr>
            <w:r w:rsidRPr="00734361">
              <w:t xml:space="preserve">Section </w:t>
            </w:r>
            <w:r w:rsidR="00C91AB6" w:rsidRPr="00734361">
              <w:t>E</w:t>
            </w:r>
            <w:r w:rsidRPr="00734361">
              <w:t xml:space="preserve">: </w:t>
            </w:r>
            <w:proofErr w:type="gramStart"/>
            <w:r w:rsidRPr="00734361">
              <w:t xml:space="preserve">Submitting an </w:t>
            </w:r>
            <w:r w:rsidR="0067759A">
              <w:t>a</w:t>
            </w:r>
            <w:r w:rsidRPr="00734361">
              <w:t>pplication</w:t>
            </w:r>
            <w:proofErr w:type="gramEnd"/>
            <w:r w:rsidRPr="00734361">
              <w:t xml:space="preserve"> </w:t>
            </w:r>
          </w:p>
          <w:p w14:paraId="438CA0EC" w14:textId="1FE4B9F6" w:rsidR="00CB183E" w:rsidRPr="00734361" w:rsidRDefault="00090C46" w:rsidP="0067759A">
            <w:pPr>
              <w:pStyle w:val="Tableheading"/>
            </w:pPr>
            <w:r w:rsidRPr="00734361">
              <w:t>Applications may be sent by</w:t>
            </w:r>
            <w:r w:rsidR="00C6505D" w:rsidRPr="00734361">
              <w:t xml:space="preserve"> post or</w:t>
            </w:r>
            <w:r w:rsidRPr="00734361">
              <w:t xml:space="preserve"> </w:t>
            </w:r>
            <w:r w:rsidR="00FF1219" w:rsidRPr="00734361">
              <w:t xml:space="preserve">email. </w:t>
            </w:r>
            <w:proofErr w:type="gramStart"/>
            <w:r w:rsidR="00FF1219" w:rsidRPr="00734361">
              <w:t>Some</w:t>
            </w:r>
            <w:proofErr w:type="gramEnd"/>
            <w:r w:rsidRPr="00734361">
              <w:t xml:space="preserve"> supporting documents may </w:t>
            </w:r>
            <w:r w:rsidR="00C6505D" w:rsidRPr="00734361">
              <w:t xml:space="preserve">need to be posted if </w:t>
            </w:r>
            <w:r w:rsidR="00E71A30">
              <w:t xml:space="preserve">the </w:t>
            </w:r>
            <w:r w:rsidRPr="00734361">
              <w:t>e</w:t>
            </w:r>
            <w:r w:rsidR="00D4312A" w:rsidRPr="00734361">
              <w:t>-</w:t>
            </w:r>
            <w:r w:rsidRPr="00734361">
              <w:t xml:space="preserve">file size </w:t>
            </w:r>
            <w:r w:rsidR="00C6505D" w:rsidRPr="00734361">
              <w:t xml:space="preserve">is </w:t>
            </w:r>
            <w:r w:rsidRPr="00734361">
              <w:t>too large</w:t>
            </w:r>
            <w:r w:rsidR="00025185" w:rsidRPr="00734361">
              <w:t xml:space="preserve"> to send or receive electronically</w:t>
            </w:r>
            <w:r w:rsidR="00B27B4B" w:rsidRPr="00734361">
              <w:t>. Documents should not be bound.</w:t>
            </w:r>
            <w:r w:rsidRPr="00734361">
              <w:t xml:space="preserve"> </w:t>
            </w:r>
          </w:p>
          <w:p w14:paraId="0FFA142B" w14:textId="4F7B2D7B" w:rsidR="00090C46" w:rsidRPr="00734361" w:rsidRDefault="00090C46" w:rsidP="0067759A">
            <w:pPr>
              <w:pStyle w:val="Tableheading"/>
            </w:pPr>
            <w:r w:rsidRPr="00734361">
              <w:t>All applications will be acknowledged.</w:t>
            </w:r>
          </w:p>
        </w:tc>
      </w:tr>
      <w:tr w:rsidR="007F7DAC" w:rsidRPr="00734361" w14:paraId="0FFA1439" w14:textId="77777777" w:rsidTr="00CB183E">
        <w:tc>
          <w:tcPr>
            <w:tcW w:w="5098" w:type="dxa"/>
          </w:tcPr>
          <w:p w14:paraId="1AA10943" w14:textId="3CC3DD7C" w:rsidR="002E01F9" w:rsidRPr="00734361" w:rsidRDefault="002E01F9" w:rsidP="0067759A">
            <w:pPr>
              <w:pStyle w:val="Tabletext"/>
            </w:pPr>
            <w:r w:rsidRPr="00734361">
              <w:rPr>
                <w:b/>
              </w:rPr>
              <w:t>Post</w:t>
            </w:r>
            <w:r w:rsidRPr="00734361">
              <w:t xml:space="preserve"> your application and supporting information to the following address: </w:t>
            </w:r>
          </w:p>
          <w:p w14:paraId="552C9198" w14:textId="29DA5C25" w:rsidR="00CB183E" w:rsidRPr="00734361" w:rsidRDefault="00CB183E" w:rsidP="0067759A">
            <w:pPr>
              <w:pStyle w:val="Tabletext"/>
            </w:pPr>
            <w:r w:rsidRPr="00734361">
              <w:t xml:space="preserve">Herenga ā Nuku Aotearoa </w:t>
            </w:r>
          </w:p>
          <w:p w14:paraId="560D7809" w14:textId="6145FDF5" w:rsidR="002E01F9" w:rsidRPr="00734361" w:rsidRDefault="002E01F9" w:rsidP="0067759A">
            <w:pPr>
              <w:pStyle w:val="Tabletext"/>
            </w:pPr>
            <w:r w:rsidRPr="00734361">
              <w:t xml:space="preserve">PO Box </w:t>
            </w:r>
            <w:r w:rsidR="00DB0E9B" w:rsidRPr="00734361">
              <w:t>11181</w:t>
            </w:r>
          </w:p>
          <w:p w14:paraId="16BAF272" w14:textId="25DD416E" w:rsidR="002E01F9" w:rsidRPr="00734361" w:rsidRDefault="00DB0E9B" w:rsidP="0067759A">
            <w:pPr>
              <w:pStyle w:val="Tabletext"/>
            </w:pPr>
            <w:r w:rsidRPr="00734361">
              <w:t>Manners Street</w:t>
            </w:r>
          </w:p>
          <w:p w14:paraId="5DC2D945" w14:textId="0DB47795" w:rsidR="002E01F9" w:rsidRPr="00734361" w:rsidRDefault="002E01F9" w:rsidP="0067759A">
            <w:pPr>
              <w:pStyle w:val="Tabletext"/>
            </w:pPr>
            <w:r w:rsidRPr="00734361">
              <w:t>Wellington 614</w:t>
            </w:r>
            <w:r w:rsidR="00DB0E9B" w:rsidRPr="00734361">
              <w:t>2</w:t>
            </w:r>
          </w:p>
          <w:p w14:paraId="6AA3B1D6" w14:textId="794D95FD" w:rsidR="002E01F9" w:rsidRPr="00734361" w:rsidRDefault="22D10C41" w:rsidP="0067759A">
            <w:pPr>
              <w:pStyle w:val="Tabletext"/>
            </w:pPr>
            <w:r w:rsidRPr="00734361">
              <w:t>Attention: EAG application</w:t>
            </w:r>
          </w:p>
          <w:p w14:paraId="75BBDB37" w14:textId="77777777" w:rsidR="002E01F9" w:rsidRPr="00734361" w:rsidRDefault="002E01F9" w:rsidP="0067759A">
            <w:pPr>
              <w:pStyle w:val="Tabletext"/>
            </w:pPr>
          </w:p>
          <w:p w14:paraId="787C2C3C" w14:textId="77777777" w:rsidR="00D4312A" w:rsidRDefault="00CB183E" w:rsidP="0067759A">
            <w:pPr>
              <w:pStyle w:val="Tabletext"/>
              <w:rPr>
                <w:rStyle w:val="Hyperlink"/>
                <w:rFonts w:cs="Segoe UI"/>
              </w:rPr>
            </w:pPr>
            <w:r w:rsidRPr="00734361">
              <w:t>OR you can</w:t>
            </w:r>
            <w:r w:rsidR="002E01F9" w:rsidRPr="00734361">
              <w:rPr>
                <w:b/>
              </w:rPr>
              <w:t xml:space="preserve"> e</w:t>
            </w:r>
            <w:r w:rsidR="00090C46" w:rsidRPr="00734361">
              <w:rPr>
                <w:b/>
              </w:rPr>
              <w:t>mail</w:t>
            </w:r>
            <w:r w:rsidR="00090C46" w:rsidRPr="00734361">
              <w:t xml:space="preserve"> your completed application form</w:t>
            </w:r>
            <w:r w:rsidR="002E01F9" w:rsidRPr="00734361">
              <w:t xml:space="preserve"> </w:t>
            </w:r>
            <w:r w:rsidR="00090C46" w:rsidRPr="00734361">
              <w:t>with any scanned supporting documents</w:t>
            </w:r>
            <w:r w:rsidR="002E01F9" w:rsidRPr="00734361">
              <w:t xml:space="preserve"> </w:t>
            </w:r>
            <w:r w:rsidR="00090C46" w:rsidRPr="00734361">
              <w:t>to</w:t>
            </w:r>
            <w:r w:rsidR="009007B7" w:rsidRPr="00734361">
              <w:t>:</w:t>
            </w:r>
            <w:r w:rsidR="00090C46" w:rsidRPr="00734361">
              <w:t xml:space="preserve"> </w:t>
            </w:r>
            <w:hyperlink r:id="rId13" w:history="1">
              <w:r w:rsidRPr="00734361">
                <w:rPr>
                  <w:rStyle w:val="Hyperlink"/>
                  <w:rFonts w:cs="Segoe UI"/>
                </w:rPr>
                <w:t>info@herengaanuku.govt.nz</w:t>
              </w:r>
            </w:hyperlink>
          </w:p>
          <w:p w14:paraId="0FFA1433" w14:textId="62F552F3" w:rsidR="0067759A" w:rsidRPr="00734361" w:rsidRDefault="0067759A" w:rsidP="0067759A">
            <w:pPr>
              <w:pStyle w:val="Tabletext"/>
            </w:pPr>
          </w:p>
        </w:tc>
        <w:tc>
          <w:tcPr>
            <w:tcW w:w="4531" w:type="dxa"/>
          </w:tcPr>
          <w:p w14:paraId="0FFA1434" w14:textId="386C9293" w:rsidR="007F7DAC" w:rsidRPr="00734361" w:rsidRDefault="007F7DAC" w:rsidP="0067759A">
            <w:pPr>
              <w:pStyle w:val="Tabletext"/>
            </w:pPr>
            <w:r w:rsidRPr="00734361">
              <w:t xml:space="preserve">If you need to </w:t>
            </w:r>
            <w:r w:rsidRPr="00734361">
              <w:rPr>
                <w:b/>
                <w:bCs/>
              </w:rPr>
              <w:t>courier</w:t>
            </w:r>
            <w:r w:rsidRPr="00734361">
              <w:t xml:space="preserve"> </w:t>
            </w:r>
            <w:r w:rsidR="0061188F" w:rsidRPr="00734361">
              <w:t>a</w:t>
            </w:r>
            <w:r w:rsidRPr="00734361">
              <w:t xml:space="preserve"> hard copy</w:t>
            </w:r>
            <w:r w:rsidR="00025185" w:rsidRPr="00734361">
              <w:t>,</w:t>
            </w:r>
            <w:r w:rsidRPr="00734361">
              <w:t xml:space="preserve"> send it to: </w:t>
            </w:r>
          </w:p>
          <w:p w14:paraId="6A237AAE" w14:textId="77777777" w:rsidR="00CB183E" w:rsidRPr="00734361" w:rsidRDefault="00CB183E" w:rsidP="0067759A">
            <w:pPr>
              <w:pStyle w:val="Tabletext"/>
            </w:pPr>
            <w:r w:rsidRPr="00734361">
              <w:t xml:space="preserve">Herenga ā Nuku Aotearoa </w:t>
            </w:r>
          </w:p>
          <w:p w14:paraId="69BBDD0C" w14:textId="3D87E591" w:rsidR="00CB183E" w:rsidRPr="00734361" w:rsidRDefault="002E01F9" w:rsidP="0067759A">
            <w:pPr>
              <w:pStyle w:val="Tabletext"/>
            </w:pPr>
            <w:r w:rsidRPr="00734361">
              <w:t xml:space="preserve">Level </w:t>
            </w:r>
            <w:r w:rsidR="00DB0E9B" w:rsidRPr="00734361">
              <w:t>1</w:t>
            </w:r>
            <w:r w:rsidR="00552ED6">
              <w:t>2</w:t>
            </w:r>
            <w:r w:rsidR="00CB183E" w:rsidRPr="00734361">
              <w:t xml:space="preserve"> </w:t>
            </w:r>
          </w:p>
          <w:p w14:paraId="57512676" w14:textId="06D30D8F" w:rsidR="002E01F9" w:rsidRPr="00734361" w:rsidRDefault="00DB0E9B" w:rsidP="0067759A">
            <w:pPr>
              <w:pStyle w:val="Tabletext"/>
            </w:pPr>
            <w:r w:rsidRPr="00734361">
              <w:t>Majestic Centre</w:t>
            </w:r>
          </w:p>
          <w:p w14:paraId="74E70967" w14:textId="4DB3A3A4" w:rsidR="00DB0E9B" w:rsidRPr="00734361" w:rsidRDefault="00DB0E9B" w:rsidP="0067759A">
            <w:pPr>
              <w:pStyle w:val="Tabletext"/>
            </w:pPr>
            <w:r w:rsidRPr="00734361">
              <w:t>100 Willis Street</w:t>
            </w:r>
          </w:p>
          <w:p w14:paraId="7F99B0A0" w14:textId="7CB62080" w:rsidR="00DB0E9B" w:rsidRPr="00734361" w:rsidRDefault="00DB0E9B" w:rsidP="0067759A">
            <w:pPr>
              <w:pStyle w:val="Tabletext"/>
            </w:pPr>
            <w:r w:rsidRPr="00734361">
              <w:t>Wellington</w:t>
            </w:r>
          </w:p>
          <w:p w14:paraId="0FFA1438" w14:textId="164ACDE6" w:rsidR="002E01F9" w:rsidRPr="00734361" w:rsidRDefault="22D10C41" w:rsidP="0067759A">
            <w:pPr>
              <w:pStyle w:val="Tabletext"/>
            </w:pPr>
            <w:r w:rsidRPr="00734361">
              <w:t>Attention: EAG application</w:t>
            </w:r>
          </w:p>
        </w:tc>
      </w:tr>
    </w:tbl>
    <w:p w14:paraId="0FFA143A" w14:textId="5F3D732D" w:rsidR="007F7DAC" w:rsidRPr="00734361" w:rsidRDefault="007F7DAC" w:rsidP="0067759A"/>
    <w:sectPr w:rsidR="007F7DAC" w:rsidRPr="00734361" w:rsidSect="00B12A78"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1134" w:right="1134" w:bottom="144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3FE32" w14:textId="77777777" w:rsidR="00596715" w:rsidRDefault="00596715" w:rsidP="0067759A">
      <w:r>
        <w:separator/>
      </w:r>
    </w:p>
  </w:endnote>
  <w:endnote w:type="continuationSeparator" w:id="0">
    <w:p w14:paraId="15358396" w14:textId="77777777" w:rsidR="00596715" w:rsidRDefault="00596715" w:rsidP="00677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A1452" w14:textId="0D52232A" w:rsidR="00E13078" w:rsidRDefault="00E13078" w:rsidP="0067759A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B183E">
      <w:rPr>
        <w:rStyle w:val="PageNumber"/>
        <w:noProof/>
      </w:rPr>
      <w:t>2</w:t>
    </w:r>
    <w:r>
      <w:rPr>
        <w:rStyle w:val="PageNumber"/>
      </w:rPr>
      <w:fldChar w:fldCharType="end"/>
    </w:r>
  </w:p>
  <w:p w14:paraId="0FFA1453" w14:textId="77777777" w:rsidR="00E13078" w:rsidRDefault="00E13078" w:rsidP="006775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A1455" w14:textId="48E2EE13" w:rsidR="00E13078" w:rsidRPr="00687441" w:rsidRDefault="00E13078" w:rsidP="0067759A">
    <w:pPr>
      <w:pStyle w:val="Footer"/>
      <w:rPr>
        <w:sz w:val="16"/>
        <w:szCs w:val="16"/>
      </w:rPr>
    </w:pPr>
    <w:r w:rsidRPr="00687441">
      <w:rPr>
        <w:rStyle w:val="PageNumber"/>
        <w:sz w:val="16"/>
        <w:szCs w:val="16"/>
      </w:rPr>
      <w:fldChar w:fldCharType="begin"/>
    </w:r>
    <w:r w:rsidRPr="00687441">
      <w:rPr>
        <w:rStyle w:val="PageNumber"/>
        <w:sz w:val="16"/>
        <w:szCs w:val="16"/>
      </w:rPr>
      <w:instrText xml:space="preserve">PAGE  </w:instrText>
    </w:r>
    <w:r w:rsidRPr="00687441">
      <w:rPr>
        <w:rStyle w:val="PageNumber"/>
        <w:sz w:val="16"/>
        <w:szCs w:val="16"/>
      </w:rPr>
      <w:fldChar w:fldCharType="separate"/>
    </w:r>
    <w:r w:rsidR="00687441" w:rsidRPr="00687441">
      <w:rPr>
        <w:rStyle w:val="PageNumber"/>
        <w:noProof/>
        <w:sz w:val="16"/>
        <w:szCs w:val="16"/>
      </w:rPr>
      <w:t>4</w:t>
    </w:r>
    <w:r w:rsidRPr="00687441">
      <w:rPr>
        <w:rStyle w:val="PageNumber"/>
        <w:sz w:val="16"/>
        <w:szCs w:val="16"/>
      </w:rPr>
      <w:fldChar w:fldCharType="end"/>
    </w:r>
    <w:r w:rsidR="00687441" w:rsidRPr="00687441">
      <w:rPr>
        <w:rStyle w:val="PageNumber"/>
        <w:sz w:val="16"/>
        <w:szCs w:val="16"/>
      </w:rPr>
      <w:t xml:space="preserve">  </w:t>
    </w:r>
    <w:r w:rsidR="00687441" w:rsidRPr="00687441">
      <w:rPr>
        <w:sz w:val="16"/>
        <w:szCs w:val="16"/>
      </w:rPr>
      <w:t xml:space="preserve">ENHANCED ACCESS GRANT – HERENGA Ā NUKU AOTEAROA, THE OUTDOOR ACCESS COMMISSION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C0B1E" w14:textId="77777777" w:rsidR="00004E45" w:rsidRDefault="00004E45" w:rsidP="00004E45">
    <w:pPr>
      <w:pStyle w:val="Footer"/>
      <w:rPr>
        <w:rStyle w:val="PageNumber"/>
        <w:sz w:val="16"/>
        <w:szCs w:val="16"/>
      </w:rPr>
    </w:pPr>
  </w:p>
  <w:p w14:paraId="3B49442F" w14:textId="5AA0391C" w:rsidR="00E13078" w:rsidRPr="00004E45" w:rsidRDefault="00004E45" w:rsidP="00004E45">
    <w:pPr>
      <w:pStyle w:val="Footer"/>
      <w:rPr>
        <w:sz w:val="16"/>
        <w:szCs w:val="16"/>
      </w:rPr>
    </w:pPr>
    <w:r w:rsidRPr="00687441">
      <w:rPr>
        <w:rStyle w:val="PageNumber"/>
        <w:sz w:val="16"/>
        <w:szCs w:val="16"/>
      </w:rPr>
      <w:fldChar w:fldCharType="begin"/>
    </w:r>
    <w:r w:rsidRPr="00687441">
      <w:rPr>
        <w:rStyle w:val="PageNumber"/>
        <w:sz w:val="16"/>
        <w:szCs w:val="16"/>
      </w:rPr>
      <w:instrText xml:space="preserve">PAGE  </w:instrText>
    </w:r>
    <w:r w:rsidRPr="00687441">
      <w:rPr>
        <w:rStyle w:val="PageNumber"/>
        <w:sz w:val="16"/>
        <w:szCs w:val="16"/>
      </w:rPr>
      <w:fldChar w:fldCharType="separate"/>
    </w:r>
    <w:r>
      <w:rPr>
        <w:rStyle w:val="PageNumber"/>
        <w:sz w:val="16"/>
        <w:szCs w:val="16"/>
      </w:rPr>
      <w:t>2</w:t>
    </w:r>
    <w:r w:rsidRPr="00687441">
      <w:rPr>
        <w:rStyle w:val="PageNumber"/>
        <w:sz w:val="16"/>
        <w:szCs w:val="16"/>
      </w:rPr>
      <w:fldChar w:fldCharType="end"/>
    </w:r>
    <w:r w:rsidRPr="00687441">
      <w:rPr>
        <w:rStyle w:val="PageNumber"/>
        <w:sz w:val="16"/>
        <w:szCs w:val="16"/>
      </w:rPr>
      <w:t xml:space="preserve">  </w:t>
    </w:r>
    <w:r w:rsidRPr="00687441">
      <w:rPr>
        <w:sz w:val="16"/>
        <w:szCs w:val="16"/>
      </w:rPr>
      <w:t>ENHANCED ACCESS GRANT – HERENGA Ā NUKU AOTEAROA, THE OUTDOOR ACCESS COMMISS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50226" w14:textId="77777777" w:rsidR="00596715" w:rsidRDefault="00596715" w:rsidP="0067759A">
      <w:r>
        <w:separator/>
      </w:r>
    </w:p>
  </w:footnote>
  <w:footnote w:type="continuationSeparator" w:id="0">
    <w:p w14:paraId="09E59DA7" w14:textId="77777777" w:rsidR="00596715" w:rsidRDefault="00596715" w:rsidP="006775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A1456" w14:textId="010A08CD" w:rsidR="00E13078" w:rsidRPr="00734361" w:rsidRDefault="00734361" w:rsidP="00687441">
    <w:pPr>
      <w:pStyle w:val="Header"/>
      <w:jc w:val="center"/>
    </w:pPr>
    <w:r>
      <w:rPr>
        <w:noProof/>
      </w:rPr>
      <w:drawing>
        <wp:inline distT="0" distB="0" distL="0" distR="0" wp14:anchorId="79005D9C" wp14:editId="66EE40BC">
          <wp:extent cx="1274174" cy="408467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74174" cy="4084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AC20CF2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1" w15:restartNumberingAfterBreak="0">
    <w:nsid w:val="FFFFFF7E"/>
    <w:multiLevelType w:val="singleLevel"/>
    <w:tmpl w:val="BED20D0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2" w15:restartNumberingAfterBreak="0">
    <w:nsid w:val="FFFFFF7F"/>
    <w:multiLevelType w:val="singleLevel"/>
    <w:tmpl w:val="EE0AA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3" w15:restartNumberingAfterBreak="0">
    <w:nsid w:val="FFFFFF80"/>
    <w:multiLevelType w:val="singleLevel"/>
    <w:tmpl w:val="1D0CAD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F6384C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9F5053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C00404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7E34FF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8" w15:restartNumberingAfterBreak="0">
    <w:nsid w:val="FFFFFF89"/>
    <w:multiLevelType w:val="singleLevel"/>
    <w:tmpl w:val="F0A23B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4B36550"/>
    <w:multiLevelType w:val="singleLevel"/>
    <w:tmpl w:val="0EF053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sz w:val="24"/>
        <w:szCs w:val="24"/>
      </w:rPr>
    </w:lvl>
  </w:abstractNum>
  <w:abstractNum w:abstractNumId="10" w15:restartNumberingAfterBreak="0">
    <w:nsid w:val="13E30D4C"/>
    <w:multiLevelType w:val="hybridMultilevel"/>
    <w:tmpl w:val="88D009D6"/>
    <w:lvl w:ilvl="0" w:tplc="F282248A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FE3769"/>
    <w:multiLevelType w:val="hybridMultilevel"/>
    <w:tmpl w:val="F48431F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F94EF8"/>
    <w:multiLevelType w:val="hybridMultilevel"/>
    <w:tmpl w:val="1810635A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77775B"/>
    <w:multiLevelType w:val="hybridMultilevel"/>
    <w:tmpl w:val="491E7376"/>
    <w:lvl w:ilvl="0" w:tplc="F282248A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D31077"/>
    <w:multiLevelType w:val="hybridMultilevel"/>
    <w:tmpl w:val="8F58CC1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43500278">
    <w:abstractNumId w:val="8"/>
  </w:num>
  <w:num w:numId="2" w16cid:durableId="1773358474">
    <w:abstractNumId w:val="8"/>
  </w:num>
  <w:num w:numId="3" w16cid:durableId="476804647">
    <w:abstractNumId w:val="8"/>
  </w:num>
  <w:num w:numId="4" w16cid:durableId="1900243422">
    <w:abstractNumId w:val="6"/>
  </w:num>
  <w:num w:numId="5" w16cid:durableId="1748381853">
    <w:abstractNumId w:val="5"/>
  </w:num>
  <w:num w:numId="6" w16cid:durableId="1645771485">
    <w:abstractNumId w:val="4"/>
  </w:num>
  <w:num w:numId="7" w16cid:durableId="1303727046">
    <w:abstractNumId w:val="3"/>
  </w:num>
  <w:num w:numId="8" w16cid:durableId="1697265907">
    <w:abstractNumId w:val="7"/>
  </w:num>
  <w:num w:numId="9" w16cid:durableId="1300528154">
    <w:abstractNumId w:val="2"/>
  </w:num>
  <w:num w:numId="10" w16cid:durableId="667175900">
    <w:abstractNumId w:val="1"/>
  </w:num>
  <w:num w:numId="11" w16cid:durableId="1879200805">
    <w:abstractNumId w:val="0"/>
  </w:num>
  <w:num w:numId="12" w16cid:durableId="1351181570">
    <w:abstractNumId w:val="11"/>
  </w:num>
  <w:num w:numId="13" w16cid:durableId="941181716">
    <w:abstractNumId w:val="9"/>
  </w:num>
  <w:num w:numId="14" w16cid:durableId="536897199">
    <w:abstractNumId w:val="10"/>
  </w:num>
  <w:num w:numId="15" w16cid:durableId="14618269">
    <w:abstractNumId w:val="13"/>
  </w:num>
  <w:num w:numId="16" w16cid:durableId="1963881946">
    <w:abstractNumId w:val="14"/>
  </w:num>
  <w:num w:numId="17" w16cid:durableId="5554311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1NzczMbAwNjYzNzZQ0lEKTi0uzszPAykwrAUAZM2yXywAAAA="/>
  </w:docVars>
  <w:rsids>
    <w:rsidRoot w:val="00AC18F4"/>
    <w:rsid w:val="00004E45"/>
    <w:rsid w:val="000242AC"/>
    <w:rsid w:val="00025185"/>
    <w:rsid w:val="00036FFC"/>
    <w:rsid w:val="00042E72"/>
    <w:rsid w:val="00044A6C"/>
    <w:rsid w:val="0004722D"/>
    <w:rsid w:val="000652D5"/>
    <w:rsid w:val="00066E29"/>
    <w:rsid w:val="00075CD8"/>
    <w:rsid w:val="00084F5F"/>
    <w:rsid w:val="00086B1A"/>
    <w:rsid w:val="00090C46"/>
    <w:rsid w:val="00097451"/>
    <w:rsid w:val="000D26ED"/>
    <w:rsid w:val="000D3BCE"/>
    <w:rsid w:val="000E1767"/>
    <w:rsid w:val="00106A6C"/>
    <w:rsid w:val="00125003"/>
    <w:rsid w:val="001305D5"/>
    <w:rsid w:val="001361FD"/>
    <w:rsid w:val="001366AE"/>
    <w:rsid w:val="00154D75"/>
    <w:rsid w:val="00165942"/>
    <w:rsid w:val="001763DE"/>
    <w:rsid w:val="00183A96"/>
    <w:rsid w:val="00195578"/>
    <w:rsid w:val="001C0392"/>
    <w:rsid w:val="001C5FD6"/>
    <w:rsid w:val="001C6F87"/>
    <w:rsid w:val="001D6487"/>
    <w:rsid w:val="001E6B4A"/>
    <w:rsid w:val="002134AA"/>
    <w:rsid w:val="00263564"/>
    <w:rsid w:val="00267D9B"/>
    <w:rsid w:val="0027727A"/>
    <w:rsid w:val="00286D87"/>
    <w:rsid w:val="0029308E"/>
    <w:rsid w:val="00293F38"/>
    <w:rsid w:val="002A4948"/>
    <w:rsid w:val="002B43E0"/>
    <w:rsid w:val="002D0655"/>
    <w:rsid w:val="002D13C9"/>
    <w:rsid w:val="002D4CDB"/>
    <w:rsid w:val="002D639A"/>
    <w:rsid w:val="002E01F9"/>
    <w:rsid w:val="002E0E16"/>
    <w:rsid w:val="002E1E42"/>
    <w:rsid w:val="00320BE5"/>
    <w:rsid w:val="003246F2"/>
    <w:rsid w:val="00325AB8"/>
    <w:rsid w:val="0033676F"/>
    <w:rsid w:val="00356907"/>
    <w:rsid w:val="0036446B"/>
    <w:rsid w:val="00371688"/>
    <w:rsid w:val="003B5B3E"/>
    <w:rsid w:val="003C7093"/>
    <w:rsid w:val="003D062D"/>
    <w:rsid w:val="003D11F3"/>
    <w:rsid w:val="003D3A87"/>
    <w:rsid w:val="003F71D4"/>
    <w:rsid w:val="00400BA5"/>
    <w:rsid w:val="00405397"/>
    <w:rsid w:val="004103C8"/>
    <w:rsid w:val="00450558"/>
    <w:rsid w:val="0045459A"/>
    <w:rsid w:val="00461D7B"/>
    <w:rsid w:val="00471AB5"/>
    <w:rsid w:val="00494ED0"/>
    <w:rsid w:val="004976B3"/>
    <w:rsid w:val="004A163D"/>
    <w:rsid w:val="004A52A8"/>
    <w:rsid w:val="004C389F"/>
    <w:rsid w:val="004D0766"/>
    <w:rsid w:val="004E59E3"/>
    <w:rsid w:val="004F3B61"/>
    <w:rsid w:val="004F5054"/>
    <w:rsid w:val="004F6005"/>
    <w:rsid w:val="0052465A"/>
    <w:rsid w:val="00532F57"/>
    <w:rsid w:val="00550617"/>
    <w:rsid w:val="00550E7E"/>
    <w:rsid w:val="00552ED6"/>
    <w:rsid w:val="005536F8"/>
    <w:rsid w:val="0055459F"/>
    <w:rsid w:val="00557DCA"/>
    <w:rsid w:val="00561175"/>
    <w:rsid w:val="00567F2A"/>
    <w:rsid w:val="0057020F"/>
    <w:rsid w:val="005813A0"/>
    <w:rsid w:val="005906BC"/>
    <w:rsid w:val="00596715"/>
    <w:rsid w:val="005A7866"/>
    <w:rsid w:val="005D2969"/>
    <w:rsid w:val="006070E4"/>
    <w:rsid w:val="0061188F"/>
    <w:rsid w:val="006126C5"/>
    <w:rsid w:val="00650713"/>
    <w:rsid w:val="00656C9F"/>
    <w:rsid w:val="0067759A"/>
    <w:rsid w:val="006775F2"/>
    <w:rsid w:val="00687441"/>
    <w:rsid w:val="006930F3"/>
    <w:rsid w:val="006A4215"/>
    <w:rsid w:val="006A459F"/>
    <w:rsid w:val="006C0181"/>
    <w:rsid w:val="006D5DE5"/>
    <w:rsid w:val="00700E6E"/>
    <w:rsid w:val="00713E68"/>
    <w:rsid w:val="007243B1"/>
    <w:rsid w:val="00734361"/>
    <w:rsid w:val="00742DEB"/>
    <w:rsid w:val="007504F7"/>
    <w:rsid w:val="00756620"/>
    <w:rsid w:val="00756A52"/>
    <w:rsid w:val="00772BB3"/>
    <w:rsid w:val="00790C41"/>
    <w:rsid w:val="00797545"/>
    <w:rsid w:val="007A6F64"/>
    <w:rsid w:val="007C24CC"/>
    <w:rsid w:val="007D2583"/>
    <w:rsid w:val="007D633E"/>
    <w:rsid w:val="007E7E78"/>
    <w:rsid w:val="007F7ADE"/>
    <w:rsid w:val="007F7DAC"/>
    <w:rsid w:val="00815288"/>
    <w:rsid w:val="008207A3"/>
    <w:rsid w:val="00837D66"/>
    <w:rsid w:val="00851861"/>
    <w:rsid w:val="00852553"/>
    <w:rsid w:val="008663BA"/>
    <w:rsid w:val="008816DB"/>
    <w:rsid w:val="008C19A0"/>
    <w:rsid w:val="008D4356"/>
    <w:rsid w:val="008D61DE"/>
    <w:rsid w:val="008E0518"/>
    <w:rsid w:val="008E49DF"/>
    <w:rsid w:val="008E6582"/>
    <w:rsid w:val="008F3258"/>
    <w:rsid w:val="009007B7"/>
    <w:rsid w:val="009108D9"/>
    <w:rsid w:val="00923DD4"/>
    <w:rsid w:val="00926183"/>
    <w:rsid w:val="00931E61"/>
    <w:rsid w:val="009432F3"/>
    <w:rsid w:val="0098125C"/>
    <w:rsid w:val="00987D96"/>
    <w:rsid w:val="00992156"/>
    <w:rsid w:val="00997AD9"/>
    <w:rsid w:val="009A00D2"/>
    <w:rsid w:val="009B71C1"/>
    <w:rsid w:val="009C3B2C"/>
    <w:rsid w:val="009C3BD2"/>
    <w:rsid w:val="009C4299"/>
    <w:rsid w:val="009D0A6E"/>
    <w:rsid w:val="009D48B1"/>
    <w:rsid w:val="00A04EDC"/>
    <w:rsid w:val="00A27629"/>
    <w:rsid w:val="00A31A0B"/>
    <w:rsid w:val="00A55ADC"/>
    <w:rsid w:val="00A63700"/>
    <w:rsid w:val="00A710F9"/>
    <w:rsid w:val="00A713F1"/>
    <w:rsid w:val="00A727F3"/>
    <w:rsid w:val="00AA37D8"/>
    <w:rsid w:val="00AA6D66"/>
    <w:rsid w:val="00AB6225"/>
    <w:rsid w:val="00AC18F4"/>
    <w:rsid w:val="00AD301A"/>
    <w:rsid w:val="00AF24A0"/>
    <w:rsid w:val="00AF6179"/>
    <w:rsid w:val="00B12A78"/>
    <w:rsid w:val="00B238D8"/>
    <w:rsid w:val="00B27B4B"/>
    <w:rsid w:val="00B33C5E"/>
    <w:rsid w:val="00B35CD9"/>
    <w:rsid w:val="00B47065"/>
    <w:rsid w:val="00B720D6"/>
    <w:rsid w:val="00B739A3"/>
    <w:rsid w:val="00B74F64"/>
    <w:rsid w:val="00B84E7B"/>
    <w:rsid w:val="00B97C91"/>
    <w:rsid w:val="00BA69DA"/>
    <w:rsid w:val="00BB280E"/>
    <w:rsid w:val="00BD37C2"/>
    <w:rsid w:val="00BF15DA"/>
    <w:rsid w:val="00BF5817"/>
    <w:rsid w:val="00BF674E"/>
    <w:rsid w:val="00C01C86"/>
    <w:rsid w:val="00C0230E"/>
    <w:rsid w:val="00C15D90"/>
    <w:rsid w:val="00C274AE"/>
    <w:rsid w:val="00C35C6B"/>
    <w:rsid w:val="00C36EB5"/>
    <w:rsid w:val="00C534C8"/>
    <w:rsid w:val="00C6505D"/>
    <w:rsid w:val="00C91AB6"/>
    <w:rsid w:val="00C9535F"/>
    <w:rsid w:val="00CB183E"/>
    <w:rsid w:val="00CB203B"/>
    <w:rsid w:val="00CD1AB4"/>
    <w:rsid w:val="00CD719E"/>
    <w:rsid w:val="00CE237C"/>
    <w:rsid w:val="00D25BC2"/>
    <w:rsid w:val="00D25CD9"/>
    <w:rsid w:val="00D361B9"/>
    <w:rsid w:val="00D40F36"/>
    <w:rsid w:val="00D4312A"/>
    <w:rsid w:val="00D66B48"/>
    <w:rsid w:val="00D67D74"/>
    <w:rsid w:val="00D77F19"/>
    <w:rsid w:val="00D817F2"/>
    <w:rsid w:val="00DA094E"/>
    <w:rsid w:val="00DA339C"/>
    <w:rsid w:val="00DA3733"/>
    <w:rsid w:val="00DA3AFC"/>
    <w:rsid w:val="00DB0E9B"/>
    <w:rsid w:val="00DB3AAD"/>
    <w:rsid w:val="00DC6F7A"/>
    <w:rsid w:val="00DE0459"/>
    <w:rsid w:val="00DF6C55"/>
    <w:rsid w:val="00E13078"/>
    <w:rsid w:val="00E159B8"/>
    <w:rsid w:val="00E35F83"/>
    <w:rsid w:val="00E47DE1"/>
    <w:rsid w:val="00E636B8"/>
    <w:rsid w:val="00E71A30"/>
    <w:rsid w:val="00E857D3"/>
    <w:rsid w:val="00E906D1"/>
    <w:rsid w:val="00E937F3"/>
    <w:rsid w:val="00EA4286"/>
    <w:rsid w:val="00EB4F8B"/>
    <w:rsid w:val="00ED4967"/>
    <w:rsid w:val="00EE11A8"/>
    <w:rsid w:val="00EE32AE"/>
    <w:rsid w:val="00EE53F2"/>
    <w:rsid w:val="00EF61A6"/>
    <w:rsid w:val="00F0668B"/>
    <w:rsid w:val="00F55120"/>
    <w:rsid w:val="00F57CBB"/>
    <w:rsid w:val="00F65270"/>
    <w:rsid w:val="00F67657"/>
    <w:rsid w:val="00F76CD6"/>
    <w:rsid w:val="00F85739"/>
    <w:rsid w:val="00F92E2C"/>
    <w:rsid w:val="00F93874"/>
    <w:rsid w:val="00FA1EAC"/>
    <w:rsid w:val="00FA4EDE"/>
    <w:rsid w:val="00FB0489"/>
    <w:rsid w:val="00FB07FF"/>
    <w:rsid w:val="00FB357C"/>
    <w:rsid w:val="00FE78EF"/>
    <w:rsid w:val="00FF1219"/>
    <w:rsid w:val="00FF453C"/>
    <w:rsid w:val="00FF58DE"/>
    <w:rsid w:val="00FF6E73"/>
    <w:rsid w:val="22D10C41"/>
    <w:rsid w:val="79FF0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FA139C"/>
  <w15:docId w15:val="{E86720CA-BC55-4E92-9966-E13CEB5AF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sz w:val="22"/>
        <w:szCs w:val="22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59A"/>
    <w:pPr>
      <w:spacing w:before="60" w:after="60"/>
    </w:pPr>
    <w:rPr>
      <w:rFonts w:ascii="Segoe UI" w:hAnsi="Segoe UI" w:cs="Segoe UI"/>
      <w:sz w:val="20"/>
      <w:szCs w:val="24"/>
      <w:lang w:eastAsia="ko-KR"/>
    </w:rPr>
  </w:style>
  <w:style w:type="paragraph" w:styleId="Heading1">
    <w:name w:val="heading 1"/>
    <w:basedOn w:val="Tableheading"/>
    <w:next w:val="Normal"/>
    <w:link w:val="Heading1Char"/>
    <w:qFormat/>
    <w:locked/>
    <w:rsid w:val="00687441"/>
    <w:pPr>
      <w:outlineLvl w:val="0"/>
    </w:pPr>
    <w:rPr>
      <w:color w:val="22362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uiPriority w:val="99"/>
    <w:rsid w:val="00AC18F4"/>
  </w:style>
  <w:style w:type="paragraph" w:customStyle="1" w:styleId="Tableheading">
    <w:name w:val="Table heading"/>
    <w:basedOn w:val="Tabletext"/>
    <w:uiPriority w:val="99"/>
    <w:rsid w:val="00AC18F4"/>
    <w:pPr>
      <w:spacing w:before="120" w:after="120"/>
    </w:pPr>
    <w:rPr>
      <w:b/>
    </w:rPr>
  </w:style>
  <w:style w:type="paragraph" w:styleId="Footer">
    <w:name w:val="footer"/>
    <w:basedOn w:val="Normal"/>
    <w:link w:val="FooterChar"/>
    <w:uiPriority w:val="99"/>
    <w:rsid w:val="00AC18F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75BE"/>
    <w:rPr>
      <w:rFonts w:ascii="Arial" w:hAnsi="Arial"/>
      <w:sz w:val="20"/>
      <w:szCs w:val="24"/>
      <w:lang w:eastAsia="ko-KR"/>
    </w:rPr>
  </w:style>
  <w:style w:type="character" w:styleId="PageNumber">
    <w:name w:val="page number"/>
    <w:basedOn w:val="DefaultParagraphFont"/>
    <w:uiPriority w:val="99"/>
    <w:rsid w:val="00AC18F4"/>
    <w:rPr>
      <w:rFonts w:cs="Times New Roman"/>
    </w:rPr>
  </w:style>
  <w:style w:type="paragraph" w:styleId="ListBullet">
    <w:name w:val="List Bullet"/>
    <w:basedOn w:val="Normal"/>
    <w:uiPriority w:val="99"/>
    <w:rsid w:val="00AC18F4"/>
    <w:pPr>
      <w:tabs>
        <w:tab w:val="num" w:pos="360"/>
      </w:tabs>
      <w:ind w:left="357" w:hanging="357"/>
    </w:pPr>
  </w:style>
  <w:style w:type="character" w:styleId="Hyperlink">
    <w:name w:val="Hyperlink"/>
    <w:basedOn w:val="DefaultParagraphFont"/>
    <w:uiPriority w:val="99"/>
    <w:rsid w:val="00AC18F4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AC18F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B75BE"/>
    <w:rPr>
      <w:rFonts w:ascii="Arial" w:hAnsi="Arial"/>
      <w:sz w:val="20"/>
      <w:szCs w:val="24"/>
      <w:lang w:eastAsia="ko-KR"/>
    </w:rPr>
  </w:style>
  <w:style w:type="paragraph" w:customStyle="1" w:styleId="ContentsHeadingLevel2">
    <w:name w:val="Contents Heading Level 2"/>
    <w:basedOn w:val="Normal"/>
    <w:uiPriority w:val="99"/>
    <w:rsid w:val="00AC18F4"/>
    <w:pPr>
      <w:tabs>
        <w:tab w:val="left" w:pos="567"/>
        <w:tab w:val="left" w:pos="1134"/>
        <w:tab w:val="left" w:pos="1701"/>
        <w:tab w:val="left" w:pos="2268"/>
        <w:tab w:val="left" w:pos="2835"/>
      </w:tabs>
    </w:pPr>
    <w:rPr>
      <w:rFonts w:ascii="Times New Roman" w:hAnsi="Times New Roman"/>
      <w:sz w:val="24"/>
      <w:szCs w:val="20"/>
      <w:lang w:eastAsia="en-US"/>
    </w:rPr>
  </w:style>
  <w:style w:type="paragraph" w:customStyle="1" w:styleId="Tablebullet">
    <w:name w:val="Table bullet"/>
    <w:basedOn w:val="ListBullet"/>
    <w:uiPriority w:val="99"/>
    <w:rsid w:val="00AC18F4"/>
    <w:pPr>
      <w:ind w:left="360" w:hanging="360"/>
    </w:pPr>
  </w:style>
  <w:style w:type="paragraph" w:customStyle="1" w:styleId="StyleTableheading11pt">
    <w:name w:val="Style Table heading + 11 pt"/>
    <w:basedOn w:val="Tableheading"/>
    <w:uiPriority w:val="99"/>
    <w:rsid w:val="00AC18F4"/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3A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AFC"/>
    <w:rPr>
      <w:rFonts w:ascii="Tahoma" w:hAnsi="Tahoma" w:cs="Tahoma"/>
      <w:sz w:val="16"/>
      <w:szCs w:val="16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4E59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59E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59E3"/>
    <w:rPr>
      <w:rFonts w:ascii="Arial" w:hAnsi="Arial"/>
      <w:sz w:val="20"/>
      <w:szCs w:val="20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9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9E3"/>
    <w:rPr>
      <w:rFonts w:ascii="Arial" w:hAnsi="Arial"/>
      <w:b/>
      <w:bCs/>
      <w:sz w:val="20"/>
      <w:szCs w:val="20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D4312A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locked/>
    <w:rsid w:val="0067759A"/>
    <w:pPr>
      <w:jc w:val="center"/>
    </w:pPr>
    <w:rPr>
      <w:b/>
      <w:color w:val="22362C"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67759A"/>
    <w:rPr>
      <w:rFonts w:ascii="Segoe UI" w:hAnsi="Segoe UI" w:cs="Segoe UI"/>
      <w:b/>
      <w:color w:val="22362C"/>
      <w:sz w:val="40"/>
      <w:szCs w:val="40"/>
      <w:lang w:eastAsia="ko-KR"/>
    </w:rPr>
  </w:style>
  <w:style w:type="character" w:styleId="Strong">
    <w:name w:val="Strong"/>
    <w:qFormat/>
    <w:locked/>
    <w:rsid w:val="0067759A"/>
  </w:style>
  <w:style w:type="character" w:customStyle="1" w:styleId="Heading1Char">
    <w:name w:val="Heading 1 Char"/>
    <w:basedOn w:val="DefaultParagraphFont"/>
    <w:link w:val="Heading1"/>
    <w:rsid w:val="00687441"/>
    <w:rPr>
      <w:rFonts w:ascii="Segoe UI" w:hAnsi="Segoe UI" w:cs="Segoe UI"/>
      <w:b/>
      <w:color w:val="22362C"/>
      <w:sz w:val="20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info@herengaanuku.govt.nz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EEDECCE189EEE64CBD4130801EEA33A2004C7CABD805429E4BA4025A08791E16B3" ma:contentTypeVersion="66" ma:contentTypeDescription="Standard Electronic Document" ma:contentTypeScope="" ma:versionID="816f1f622f155ab45adf91cd6548fad9">
  <xsd:schema xmlns:xsd="http://www.w3.org/2001/XMLSchema" xmlns:xs="http://www.w3.org/2001/XMLSchema" xmlns:p="http://schemas.microsoft.com/office/2006/metadata/properties" xmlns:ns2="b221c1bd-de38-4b24-a0f3-1dffb5664ca3" xmlns:ns3="22b67e95-add3-4f5c-a396-f471c79660ad" xmlns:ns4="e2506ef6-7705-43ad-b812-476ac546ea63" xmlns:ns5="731e3a99-999d-4bbe-a032-e6ba8dd31d5f" xmlns:ns6="109e61c9-bfe6-40e6-ae09-f63f3c869ddf" targetNamespace="http://schemas.microsoft.com/office/2006/metadata/properties" ma:root="true" ma:fieldsID="1889567a56f8b1231d2d28b149b3d164" ns2:_="" ns3:_="" ns4:_="" ns5:_="" ns6:_="">
    <xsd:import namespace="b221c1bd-de38-4b24-a0f3-1dffb5664ca3"/>
    <xsd:import namespace="22b67e95-add3-4f5c-a396-f471c79660ad"/>
    <xsd:import namespace="e2506ef6-7705-43ad-b812-476ac546ea63"/>
    <xsd:import namespace="731e3a99-999d-4bbe-a032-e6ba8dd31d5f"/>
    <xsd:import namespace="109e61c9-bfe6-40e6-ae09-f63f3c869ddf"/>
    <xsd:element name="properties">
      <xsd:complexType>
        <xsd:sequence>
          <xsd:element name="documentManagement">
            <xsd:complexType>
              <xsd:all>
                <xsd:element ref="ns2:Know-How_Type"/>
                <xsd:element ref="ns2:PRA_Type" minOccurs="0"/>
                <xsd:element ref="ns2:Aggregation_Status" minOccurs="0"/>
                <xsd:element ref="ns2:Narrative" minOccurs="0"/>
                <xsd:element ref="ns2:Related_People" minOccurs="0"/>
                <xsd:element ref="ns2:RecordID" minOccurs="0"/>
                <xsd:element ref="ns2:Record_Type"/>
                <xsd:element ref="ns2:Read_Only_Status" minOccurs="0"/>
                <xsd:element ref="ns2:Authoritative_Version" minOccurs="0"/>
                <xsd:element ref="ns2:PRA_Text_1" minOccurs="0"/>
                <xsd:element ref="ns2:PRA_Text_2" minOccurs="0"/>
                <xsd:element ref="ns2:PRA_Text_3" minOccurs="0"/>
                <xsd:element ref="ns2:PRA_Text_4" minOccurs="0"/>
                <xsd:element ref="ns2:PRA_Text_5" minOccurs="0"/>
                <xsd:element ref="ns2:PRA_Date_1" minOccurs="0"/>
                <xsd:element ref="ns2:PRA_Date_2" minOccurs="0"/>
                <xsd:element ref="ns2:PRA_Date_3" minOccurs="0"/>
                <xsd:element ref="ns2:PRA_Date_Trigger" minOccurs="0"/>
                <xsd:element ref="ns2:PRA_Date_Disposal" minOccurs="0"/>
                <xsd:element ref="ns2:Target_Audience"/>
                <xsd:element ref="ns2:Original_Document" minOccurs="0"/>
                <xsd:element ref="ns3:_dlc_DocId" minOccurs="0"/>
                <xsd:element ref="ns3:_dlc_DocIdUrl" minOccurs="0"/>
                <xsd:element ref="ns3:_dlc_DocIdPersistId" minOccurs="0"/>
                <xsd:element ref="ns4:Subactivity" minOccurs="0"/>
                <xsd:element ref="ns5:Key_x0020_Words" minOccurs="0"/>
                <xsd:element ref="ns2:Document_x0020_Type" minOccurs="0"/>
                <xsd:element ref="ns2:Function" minOccurs="0"/>
                <xsd:element ref="ns4:Activity" minOccurs="0"/>
                <xsd:element ref="ns5:Date" minOccurs="0"/>
                <xsd:element ref="ns5:FunctionGroup" minOccurs="0"/>
                <xsd:element ref="ns5:Project" minOccurs="0"/>
                <xsd:element ref="ns5:CategoryName" minOccurs="0"/>
                <xsd:element ref="ns5:Case" minOccurs="0"/>
                <xsd:element ref="ns5:CategoryValue" minOccurs="0"/>
                <xsd:element ref="ns5:Volume" minOccurs="0"/>
                <xsd:element ref="ns5:MediaServiceMetadata" minOccurs="0"/>
                <xsd:element ref="ns5:MediaServiceFastMetadata" minOccurs="0"/>
                <xsd:element ref="ns5:MediaServiceEventHashCode" minOccurs="0"/>
                <xsd:element ref="ns5:MediaServiceGenerationTime" minOccurs="0"/>
                <xsd:element ref="ns6:MediaServiceAutoTags" minOccurs="0"/>
                <xsd:element ref="ns6:MediaServiceOCR" minOccurs="0"/>
                <xsd:element ref="ns6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21c1bd-de38-4b24-a0f3-1dffb5664ca3" elementFormDefault="qualified">
    <xsd:import namespace="http://schemas.microsoft.com/office/2006/documentManagement/types"/>
    <xsd:import namespace="http://schemas.microsoft.com/office/infopath/2007/PartnerControls"/>
    <xsd:element name="Know-How_Type" ma:index="2" ma:displayName="Know-How Type" ma:default="NA" ma:format="Dropdown" ma:internalName="KnowHowType" ma:readOnly="false">
      <xsd:simpleType>
        <xsd:union memberTypes="dms:Text">
          <xsd:simpleType>
            <xsd:restriction base="dms:Choice">
              <xsd:enumeration value="NA"/>
              <xsd:enumeration value="FAQ"/>
              <xsd:enumeration value="Tall Poppy"/>
              <xsd:enumeration value="Topic"/>
              <xsd:enumeration value="Who"/>
            </xsd:restriction>
          </xsd:simpleType>
        </xsd:union>
      </xsd:simpleType>
    </xsd:element>
    <xsd:element name="PRA_Type" ma:index="3" nillable="true" ma:displayName="PRA Type" ma:default="Doc" ma:internalName="PRAType" ma:readOnly="false">
      <xsd:simpleType>
        <xsd:restriction base="dms:Text"/>
      </xsd:simpleType>
    </xsd:element>
    <xsd:element name="Aggregation_Status" ma:index="4" nillable="true" ma:displayName="Aggregation Status" ma:default="Normal" ma:format="Dropdown" ma:internalName="AggregationStatus" ma:readOnly="false">
      <xsd:simpleType>
        <xsd:restriction base="dms:Choice">
          <xsd:enumeration value="Delete Soon"/>
          <xsd:enumeration value="Transfer Soon"/>
          <xsd:enumeration value="Appraise Soon"/>
          <xsd:enumeration value="Delete"/>
          <xsd:enumeration value="Transfer"/>
          <xsd:enumeration value="Appraise"/>
          <xsd:enumeration value="Hold"/>
          <xsd:enumeration value="Normal"/>
        </xsd:restriction>
      </xsd:simpleType>
    </xsd:element>
    <xsd:element name="Narrative" ma:index="5" nillable="true" ma:displayName="Narrative" ma:internalName="Narrative" ma:readOnly="false">
      <xsd:simpleType>
        <xsd:restriction base="dms:Note">
          <xsd:maxLength value="255"/>
        </xsd:restriction>
      </xsd:simpleType>
    </xsd:element>
    <xsd:element name="Related_People" ma:index="6" nillable="true" ma:displayName="Related People" ma:list="UserInfo" ma:SearchPeopleOnly="false" ma:SharePointGroup="0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cordID" ma:index="7" nillable="true" ma:displayName="RecordID" ma:internalName="RecordID" ma:readOnly="true">
      <xsd:simpleType>
        <xsd:restriction base="dms:Text"/>
      </xsd:simpleType>
    </xsd:element>
    <xsd:element name="Record_Type" ma:index="8" ma:displayName="Business Value" ma:default="Normal" ma:format="Dropdown" ma:internalName="RecordType" ma:readOnly="false">
      <xsd:simpleType>
        <xsd:union memberTypes="dms:Text">
          <xsd:simpleType>
            <xsd:restriction base="dms:Choice">
              <xsd:enumeration value="Housekeeping"/>
              <xsd:enumeration value="Long Term Value"/>
              <xsd:enumeration value="Superseded"/>
              <xsd:enumeration value="Normal"/>
              <xsd:enumeration value="Cancelled"/>
              <xsd:enumeration value="Deleted"/>
            </xsd:restriction>
          </xsd:simpleType>
        </xsd:union>
      </xsd:simpleType>
    </xsd:element>
    <xsd:element name="Read_Only_Status" ma:index="9" nillable="true" ma:displayName="Read Only Status" ma:default="Open" ma:format="Dropdown" ma:internalName="ReadOnlyStatus" ma:readOnly="false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Authoritative_Version" ma:index="10" nillable="true" ma:displayName="Authoritative Version" ma:default="0" ma:internalName="AuthoritativeVersion" ma:readOnly="false">
      <xsd:simpleType>
        <xsd:restriction base="dms:Boolean"/>
      </xsd:simpleType>
    </xsd:element>
    <xsd:element name="PRA_Text_1" ma:index="11" nillable="true" ma:displayName="PRA Text 1" ma:internalName="PraText1" ma:readOnly="false">
      <xsd:simpleType>
        <xsd:restriction base="dms:Text"/>
      </xsd:simpleType>
    </xsd:element>
    <xsd:element name="PRA_Text_2" ma:index="12" nillable="true" ma:displayName="PRA Text 2" ma:internalName="PraText2" ma:readOnly="false">
      <xsd:simpleType>
        <xsd:restriction base="dms:Text"/>
      </xsd:simpleType>
    </xsd:element>
    <xsd:element name="PRA_Text_3" ma:index="13" nillable="true" ma:displayName="PRA Text 3" ma:internalName="PraText3" ma:readOnly="false">
      <xsd:simpleType>
        <xsd:restriction base="dms:Text"/>
      </xsd:simpleType>
    </xsd:element>
    <xsd:element name="PRA_Text_4" ma:index="14" nillable="true" ma:displayName="PRA Text 4" ma:internalName="PraText4" ma:readOnly="false">
      <xsd:simpleType>
        <xsd:restriction base="dms:Text"/>
      </xsd:simpleType>
    </xsd:element>
    <xsd:element name="PRA_Text_5" ma:index="15" nillable="true" ma:displayName="PRA Text 5" ma:internalName="PraText5" ma:readOnly="false">
      <xsd:simpleType>
        <xsd:restriction base="dms:Text"/>
      </xsd:simpleType>
    </xsd:element>
    <xsd:element name="PRA_Date_1" ma:index="16" nillable="true" ma:displayName="PRA Date 1" ma:format="DateTime" ma:internalName="PraDate1" ma:readOnly="false">
      <xsd:simpleType>
        <xsd:restriction base="dms:DateTime"/>
      </xsd:simpleType>
    </xsd:element>
    <xsd:element name="PRA_Date_2" ma:index="17" nillable="true" ma:displayName="PRA Date 2" ma:format="DateTime" ma:internalName="PraDate2" ma:readOnly="false">
      <xsd:simpleType>
        <xsd:restriction base="dms:DateTime"/>
      </xsd:simpleType>
    </xsd:element>
    <xsd:element name="PRA_Date_3" ma:index="18" nillable="true" ma:displayName="PRA Date 3" ma:format="DateTime" ma:internalName="PraDate3" ma:readOnly="false">
      <xsd:simpleType>
        <xsd:restriction base="dms:DateTime"/>
      </xsd:simpleType>
    </xsd:element>
    <xsd:element name="PRA_Date_Trigger" ma:index="19" nillable="true" ma:displayName="PRA Date Trigger" ma:format="DateTime" ma:internalName="PraDateTrigger" ma:readOnly="false">
      <xsd:simpleType>
        <xsd:restriction base="dms:DateTime"/>
      </xsd:simpleType>
    </xsd:element>
    <xsd:element name="PRA_Date_Disposal" ma:index="20" nillable="true" ma:displayName="PRA Date Disposal" ma:format="DateTime" ma:internalName="PraDateDisposal" ma:readOnly="false">
      <xsd:simpleType>
        <xsd:restriction base="dms:DateTime"/>
      </xsd:simpleType>
    </xsd:element>
    <xsd:element name="Target_Audience" ma:index="24" ma:displayName="Target Audience" ma:default="Internal" ma:format="RadioButtons" ma:hidden="true" ma:internalName="TargetAudience" ma:readOnly="false">
      <xsd:simpleType>
        <xsd:restriction base="dms:Choice">
          <xsd:enumeration value="Internal"/>
          <xsd:enumeration value="External"/>
        </xsd:restriction>
      </xsd:simpleType>
    </xsd:element>
    <xsd:element name="Original_Document" ma:index="26" nillable="true" ma:displayName="Original Document" ma:hidden="true" ma:internalName="OriginalDocument" ma:readOnly="false">
      <xsd:simpleType>
        <xsd:restriction base="dms:Text"/>
      </xsd:simpleType>
    </xsd:element>
    <xsd:element name="Document_x0020_Type" ma:index="34" nillable="true" ma:displayName="Document Type" ma:description="what type of documentation is being generated" ma:format="Dropdown" ma:indexed="true" ma:internalName="Document_x0020_Type">
      <xsd:simpleType>
        <xsd:restriction base="dms:Choice">
          <xsd:enumeration value="APPLICATION, certificate, consent related"/>
          <xsd:enumeration value="CONTRACT, Variation, Agreement"/>
          <xsd:enumeration value="CORRESPONDENCE"/>
          <xsd:enumeration value="DRAWING, Plan, Map, Title"/>
          <xsd:enumeration value="EMPLOYMENT related"/>
          <xsd:enumeration value="FINANCIAL related"/>
          <xsd:enumeration value="KNOWLEDGE article"/>
          <xsd:enumeration value="MEETING related"/>
          <xsd:enumeration value="MEMO, Filenote, Email"/>
          <xsd:enumeration value="MODEL, Calculation, Working"/>
          <xsd:enumeration value="PHOTO, Image or Multi-media"/>
          <xsd:enumeration value="PRESENTATION"/>
          <xsd:enumeration value="PUBLICATION material"/>
          <xsd:enumeration value="PURCHASING related"/>
          <xsd:enumeration value="REPORT, or planning related"/>
          <xsd:enumeration value="RULES, Policy, Law, procedure"/>
          <xsd:enumeration value="SERVICE REQUEST related"/>
          <xsd:enumeration value="SUBMISSION"/>
          <xsd:enumeration value="SPECIFICATION or standard"/>
          <xsd:enumeration value="SUPPLIER PRODUCT Info"/>
          <xsd:enumeration value="TEMPLATE, Checklist or Form"/>
          <xsd:enumeration value="THIRD PARTY reference material"/>
        </xsd:restriction>
      </xsd:simpleType>
    </xsd:element>
    <xsd:element name="Function" ma:index="35" nillable="true" ma:displayName="Function" ma:default="Corporate" ma:description="IA structures - business functional" ma:format="Dropdown" ma:internalName="Function">
      <xsd:simpleType>
        <xsd:restriction base="dms:Choice">
          <xsd:enumeration value="Accountability and Reporting"/>
          <xsd:enumeration value="Board"/>
          <xsd:enumeration value="Communications"/>
          <xsd:enumeration value="Corporate"/>
          <xsd:enumeration value="Information Technology"/>
          <xsd:enumeration value="Operations"/>
          <xsd:enumeration value="Partnerships"/>
          <xsd:enumeration value="Policies"/>
          <xsd:enumeration value="Projects"/>
          <xsd:enumeration value="Strategic Planning"/>
          <xsd:enumeration value="Templates and Form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b67e95-add3-4f5c-a396-f471c79660ad" elementFormDefault="qualified">
    <xsd:import namespace="http://schemas.microsoft.com/office/2006/documentManagement/types"/>
    <xsd:import namespace="http://schemas.microsoft.com/office/infopath/2007/PartnerControls"/>
    <xsd:element name="_dlc_DocId" ma:index="2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1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5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5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06ef6-7705-43ad-b812-476ac546ea63" elementFormDefault="qualified">
    <xsd:import namespace="http://schemas.microsoft.com/office/2006/documentManagement/types"/>
    <xsd:import namespace="http://schemas.microsoft.com/office/infopath/2007/PartnerControls"/>
    <xsd:element name="Subactivity" ma:index="32" nillable="true" ma:displayName="Subactivity" ma:description="update with related subactivities, if applicable" ma:format="RadioButtons" ma:indexed="true" ma:internalName="Subactivity" ma:readOnly="false">
      <xsd:simpleType>
        <xsd:union memberTypes="dms:Text">
          <xsd:simpleType>
            <xsd:restriction base="dms:Choice">
              <xsd:enumeration value="Enhanced Access Fund Applications"/>
              <xsd:enumeration value="Funding Application"/>
              <xsd:enumeration value="Panel Administration"/>
              <xsd:enumeration value="Forms"/>
            </xsd:restriction>
          </xsd:simpleType>
        </xsd:union>
      </xsd:simpleType>
    </xsd:element>
    <xsd:element name="Activity" ma:index="36" nillable="true" ma:displayName="Activity" ma:default="Grants" ma:description="update with related activities" ma:format="RadioButtons" ma:indexed="true" ma:internalName="Activity" ma:readOnly="false">
      <xsd:simpleType>
        <xsd:union memberTypes="dms:Text">
          <xsd:simpleType>
            <xsd:restriction base="dms:Choice">
              <xsd:enumeration value="Grants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1e3a99-999d-4bbe-a032-e6ba8dd31d5f" elementFormDefault="qualified">
    <xsd:import namespace="http://schemas.microsoft.com/office/2006/documentManagement/types"/>
    <xsd:import namespace="http://schemas.microsoft.com/office/infopath/2007/PartnerControls"/>
    <xsd:element name="Key_x0020_Words" ma:index="33" nillable="true" ma:displayName="Key Words" ma:description="Please add name of Committees" ma:internalName="Key_x0020_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Boar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Date" ma:index="37" nillable="true" ma:displayName="Date" ma:format="DateTime" ma:hidden="true" ma:internalName="ILDate" ma:readOnly="false">
      <xsd:simpleType>
        <xsd:restriction base="dms:DateTime"/>
      </xsd:simpleType>
    </xsd:element>
    <xsd:element name="FunctionGroup" ma:index="38" nillable="true" ma:displayName="Function Group" ma:default="NA" ma:format="RadioButtons" ma:hidden="true" ma:internalName="FunctionGroup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Project" ma:index="39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Name" ma:index="40" nillable="true" ma:displayName="Category Name" ma:default="NA" ma:format="RadioButtons" ma:hidden="true" ma:internalName="CategoryNa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se" ma:index="41" nillable="true" ma:displayName="Case" ma:format="RadioButtons" ma:hidden="true" ma:internalName="Cas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Value" ma:index="42" nillable="true" ma:displayName="Category Value" ma:format="RadioButtons" ma:hidden="true" ma:internalName="CategoryValu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Volume" ma:index="43" nillable="true" ma:displayName="Volume" ma:default="NA" ma:format="RadioButtons" ma:hidden="true" ma:internalName="Volu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MediaServiceMetadata" ma:index="4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4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4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9e61c9-bfe6-40e6-ae09-f63f3c869ddf" elementFormDefault="qualified">
    <xsd:import namespace="http://schemas.microsoft.com/office/2006/documentManagement/types"/>
    <xsd:import namespace="http://schemas.microsoft.com/office/infopath/2007/PartnerControls"/>
    <xsd:element name="MediaServiceAutoTags" ma:index="48" nillable="true" ma:displayName="MediaServiceAutoTags" ma:internalName="MediaServiceAutoTags" ma:readOnly="true">
      <xsd:simpleType>
        <xsd:restriction base="dms:Text"/>
      </xsd:simpleType>
    </xsd:element>
    <xsd:element name="MediaServiceOCR" ma:index="4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5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c9936c5b-ab75-462c-b8a8-a26cadb48d73" ContentTypeId="0x010100EEDECCE189EEE64CBD4130801EEA33A2" PreviousValue="false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unction xmlns="b221c1bd-de38-4b24-a0f3-1dffb5664ca3" xsi:nil="true"/>
    <Volume xmlns="731e3a99-999d-4bbe-a032-e6ba8dd31d5f">NA</Volume>
    <Project xmlns="731e3a99-999d-4bbe-a032-e6ba8dd31d5f">NA</Project>
    <CategoryValue xmlns="731e3a99-999d-4bbe-a032-e6ba8dd31d5f" xsi:nil="true"/>
    <Activity xmlns="e2506ef6-7705-43ad-b812-476ac546ea63">Grants</Activity>
    <FunctionGroup xmlns="731e3a99-999d-4bbe-a032-e6ba8dd31d5f">NA</FunctionGroup>
    <CategoryName xmlns="731e3a99-999d-4bbe-a032-e6ba8dd31d5f">NA</CategoryName>
    <Narrative xmlns="b221c1bd-de38-4b24-a0f3-1dffb5664ca3" xsi:nil="true"/>
    <Case xmlns="731e3a99-999d-4bbe-a032-e6ba8dd31d5f">2016</Case>
    <Key_x0020_Words xmlns="731e3a99-999d-4bbe-a032-e6ba8dd31d5f"/>
    <RecordID xmlns="b221c1bd-de38-4b24-a0f3-1dffb5664ca3">53332</RecordID>
    <Subactivity xmlns="e2506ef6-7705-43ad-b812-476ac546ea63">Forms</Subactivity>
    <PRA_Date_Disposal xmlns="b221c1bd-de38-4b24-a0f3-1dffb5664ca3" xsi:nil="true"/>
    <Target_Audience xmlns="b221c1bd-de38-4b24-a0f3-1dffb5664ca3">Internal</Target_Audience>
    <PRA_Text_3 xmlns="b221c1bd-de38-4b24-a0f3-1dffb5664ca3" xsi:nil="true"/>
    <PRA_Date_Trigger xmlns="b221c1bd-de38-4b24-a0f3-1dffb5664ca3" xsi:nil="true"/>
    <Know-How_Type xmlns="b221c1bd-de38-4b24-a0f3-1dffb5664ca3">NA</Know-How_Type>
    <Authoritative_Version xmlns="b221c1bd-de38-4b24-a0f3-1dffb5664ca3">false</Authoritative_Version>
    <Date xmlns="731e3a99-999d-4bbe-a032-e6ba8dd31d5f" xsi:nil="true"/>
    <PRA_Date_3 xmlns="b221c1bd-de38-4b24-a0f3-1dffb5664ca3" xsi:nil="true"/>
    <PRA_Type xmlns="b221c1bd-de38-4b24-a0f3-1dffb5664ca3">Doc</PRA_Type>
    <Aggregation_Status xmlns="b221c1bd-de38-4b24-a0f3-1dffb5664ca3">Normal</Aggregation_Status>
    <PRA_Text_1 xmlns="b221c1bd-de38-4b24-a0f3-1dffb5664ca3" xsi:nil="true"/>
    <PRA_Text_4 xmlns="b221c1bd-de38-4b24-a0f3-1dffb5664ca3" xsi:nil="true"/>
    <PRA_Date_2 xmlns="b221c1bd-de38-4b24-a0f3-1dffb5664ca3" xsi:nil="true"/>
    <Related_People xmlns="b221c1bd-de38-4b24-a0f3-1dffb5664ca3">
      <UserInfo>
        <DisplayName/>
        <AccountId xsi:nil="true"/>
        <AccountType/>
      </UserInfo>
    </Related_People>
    <Record_Type xmlns="b221c1bd-de38-4b24-a0f3-1dffb5664ca3">Normal</Record_Type>
    <Read_Only_Status xmlns="b221c1bd-de38-4b24-a0f3-1dffb5664ca3">Open</Read_Only_Status>
    <PRA_Text_5 xmlns="b221c1bd-de38-4b24-a0f3-1dffb5664ca3" xsi:nil="true"/>
    <PRA_Date_1 xmlns="b221c1bd-de38-4b24-a0f3-1dffb5664ca3" xsi:nil="true"/>
    <PRA_Text_2 xmlns="b221c1bd-de38-4b24-a0f3-1dffb5664ca3" xsi:nil="true"/>
    <Original_Document xmlns="b221c1bd-de38-4b24-a0f3-1dffb5664ca3" xsi:nil="true"/>
    <Document_x0020_Type xmlns="b221c1bd-de38-4b24-a0f3-1dffb5664ca3">TEMPLATE, Checklist or Form</Document_x0020_Type>
    <_dlc_DocId xmlns="22b67e95-add3-4f5c-a396-f471c79660ad">7W3F6WU46REU-612818075-944</_dlc_DocId>
    <_dlc_DocIdUrl xmlns="22b67e95-add3-4f5c-a396-f471c79660ad">
      <Url>https://nzwac.sharepoint.com/sites/corporate/_layouts/15/DocIdRedir.aspx?ID=7W3F6WU46REU-612818075-944</Url>
      <Description>7W3F6WU46REU-612818075-944</Description>
    </_dlc_DocIdUrl>
  </documentManagement>
</p:properties>
</file>

<file path=customXml/itemProps1.xml><?xml version="1.0" encoding="utf-8"?>
<ds:datastoreItem xmlns:ds="http://schemas.openxmlformats.org/officeDocument/2006/customXml" ds:itemID="{F85A91B6-19D3-4046-8ED9-34D9D857A5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90BF2A-67AC-4076-9E1B-FFD8486CC19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9B63572-52E8-4AB4-B62C-7818D9CF417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DB2524E-1B24-40D5-BE26-C9481EF23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21c1bd-de38-4b24-a0f3-1dffb5664ca3"/>
    <ds:schemaRef ds:uri="22b67e95-add3-4f5c-a396-f471c79660ad"/>
    <ds:schemaRef ds:uri="e2506ef6-7705-43ad-b812-476ac546ea63"/>
    <ds:schemaRef ds:uri="731e3a99-999d-4bbe-a032-e6ba8dd31d5f"/>
    <ds:schemaRef ds:uri="109e61c9-bfe6-40e6-ae09-f63f3c869d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119D5B6-F420-4322-B3F0-2E4298D338BE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E0EB089E-CEB1-454D-A257-08EDAA46B5FB}">
  <ds:schemaRefs>
    <ds:schemaRef ds:uri="http://schemas.microsoft.com/office/2006/metadata/properties"/>
    <ds:schemaRef ds:uri="http://schemas.microsoft.com/office/infopath/2007/PartnerControls"/>
    <ds:schemaRef ds:uri="b221c1bd-de38-4b24-a0f3-1dffb5664ca3"/>
    <ds:schemaRef ds:uri="731e3a99-999d-4bbe-a032-e6ba8dd31d5f"/>
    <ds:schemaRef ds:uri="e2506ef6-7705-43ad-b812-476ac546ea63"/>
    <ds:schemaRef ds:uri="22b67e95-add3-4f5c-a396-f471c79660a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755</Words>
  <Characters>4534</Characters>
  <Application>Microsoft Office Word</Application>
  <DocSecurity>0</DocSecurity>
  <Lines>238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G - application form</vt:lpstr>
    </vt:vector>
  </TitlesOfParts>
  <Company>Hewlett-Packard Company</Company>
  <LinksUpToDate>false</LinksUpToDate>
  <CharactersWithSpaces>5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G - application form</dc:title>
  <dc:creator>Walking Access Commission</dc:creator>
  <cp:lastModifiedBy>Stephen Day</cp:lastModifiedBy>
  <cp:revision>6</cp:revision>
  <cp:lastPrinted>2017-10-30T21:19:00Z</cp:lastPrinted>
  <dcterms:created xsi:type="dcterms:W3CDTF">2022-08-30T23:38:00Z</dcterms:created>
  <dcterms:modified xsi:type="dcterms:W3CDTF">2023-05-14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DECCE189EEE64CBD4130801EEA33A2004C7CABD805429E4BA4025A08791E16B3</vt:lpwstr>
  </property>
  <property fmtid="{D5CDD505-2E9C-101B-9397-08002B2CF9AE}" pid="3" name="_ModerationStatus">
    <vt:lpwstr>0</vt:lpwstr>
  </property>
  <property fmtid="{D5CDD505-2E9C-101B-9397-08002B2CF9AE}" pid="4" name="Case0">
    <vt:lpwstr>16-08</vt:lpwstr>
  </property>
  <property fmtid="{D5CDD505-2E9C-101B-9397-08002B2CF9AE}" pid="5" name="CaseID">
    <vt:lpwstr>16-08</vt:lpwstr>
  </property>
  <property fmtid="{D5CDD505-2E9C-101B-9397-08002B2CF9AE}" pid="6" name="_docset_NoMedatataSyncRequired">
    <vt:lpwstr>False</vt:lpwstr>
  </property>
  <property fmtid="{D5CDD505-2E9C-101B-9397-08002B2CF9AE}" pid="7" name="_dlc_DocIdItemGuid">
    <vt:lpwstr>1c437946-9249-49c9-8828-5e7d9e837019</vt:lpwstr>
  </property>
  <property fmtid="{D5CDD505-2E9C-101B-9397-08002B2CF9AE}" pid="8" name="GrammarlyDocumentId">
    <vt:lpwstr>3e1f4c3c276f154f79477ca54111cf5101b1b4bcf3b9d6da62977564f9d00608</vt:lpwstr>
  </property>
</Properties>
</file>